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C27E6B" w:rsidR="00C27E6B" w:rsidP="50C9E75D" w:rsidRDefault="00C27E6B" w14:paraId="64AE5B93" w14:textId="784CC97D">
      <w:pPr>
        <w:pBdr>
          <w:bottom w:val="single" w:color="4472C4" w:themeColor="accent1" w:sz="8" w:space="4"/>
        </w:pBdr>
        <w:spacing w:after="300" w:line="240" w:lineRule="auto"/>
        <w:contextualSpacing/>
        <w:rPr>
          <w:rFonts w:ascii="Calibri Light" w:hAnsi="Calibri Light" w:eastAsia="" w:cs="" w:asciiTheme="majorAscii" w:hAnsiTheme="majorAscii" w:eastAsiaTheme="majorEastAsia" w:cstheme="majorBidi"/>
          <w:color w:val="323E4F" w:themeColor="text2" w:themeShade="BF"/>
          <w:spacing w:val="5"/>
          <w:sz w:val="52"/>
          <w:szCs w:val="52"/>
        </w:rPr>
      </w:pPr>
      <w:r w:rsidRPr="50C9E75D" w:rsidR="00C27E6B">
        <w:rPr>
          <w:rFonts w:ascii="Calibri Light" w:hAnsi="Calibri Light" w:eastAsia="" w:cs="" w:asciiTheme="majorAscii" w:hAnsiTheme="majorAscii" w:eastAsiaTheme="majorEastAsia" w:cstheme="majorBidi"/>
          <w:color w:val="323E4F" w:themeColor="text2" w:themeShade="BF"/>
          <w:spacing w:val="5"/>
          <w:sz w:val="52"/>
          <w:szCs w:val="52"/>
        </w:rPr>
        <w:t>Programming and Systems Development</w:t>
      </w:r>
      <w:r w:rsidRPr="00C27E6B">
        <w:rPr>
          <w:rFonts w:asciiTheme="majorHAnsi" w:hAnsiTheme="majorHAnsi" w:eastAsiaTheme="majorEastAsia" w:cstheme="majorBidi"/>
          <w:color w:val="323E4F" w:themeColor="text2" w:themeShade="BF"/>
          <w:spacing w:val="5"/>
          <w:sz w:val="52"/>
          <w:szCs w:val="52"/>
        </w:rPr>
        <w:br/>
      </w:r>
      <w:r w:rsidRPr="50C9E75D" w:rsidR="00AF56B2">
        <w:rPr>
          <w:rFonts w:ascii="Calibri Light" w:hAnsi="Calibri Light" w:eastAsia="" w:cs="" w:asciiTheme="majorAscii" w:hAnsiTheme="majorAscii" w:eastAsiaTheme="majorEastAsia" w:cstheme="majorBidi"/>
          <w:color w:val="323E4F" w:themeColor="text2" w:themeShade="BF"/>
          <w:spacing w:val="5"/>
          <w:sz w:val="52"/>
          <w:szCs w:val="52"/>
        </w:rPr>
        <w:t xml:space="preserve">Final </w:t>
      </w:r>
      <w:r w:rsidRPr="50C9E75D" w:rsidR="00C27E6B">
        <w:rPr>
          <w:rFonts w:ascii="Calibri Light" w:hAnsi="Calibri Light" w:eastAsia="" w:cs="" w:asciiTheme="majorAscii" w:hAnsiTheme="majorAscii" w:eastAsiaTheme="majorEastAsia" w:cstheme="majorBidi"/>
          <w:color w:val="323E4F" w:themeColor="text2" w:themeShade="BF"/>
          <w:spacing w:val="5"/>
          <w:sz w:val="52"/>
          <w:szCs w:val="52"/>
        </w:rPr>
        <w:t>Lab Exam</w:t>
      </w:r>
      <w:r w:rsidRPr="50C9E75D" w:rsidR="00C068CB">
        <w:rPr>
          <w:rFonts w:ascii="Calibri Light" w:hAnsi="Calibri Light" w:eastAsia="" w:cs="" w:asciiTheme="majorAscii" w:hAnsiTheme="majorAscii" w:eastAsiaTheme="majorEastAsia" w:cstheme="majorBidi"/>
          <w:color w:val="323E4F" w:themeColor="text2" w:themeShade="BF"/>
          <w:spacing w:val="5"/>
          <w:sz w:val="52"/>
          <w:szCs w:val="52"/>
        </w:rPr>
        <w:t xml:space="preserve"> </w:t>
      </w:r>
      <w:r w:rsidRPr="50C9E75D" w:rsidR="00C27E6B">
        <w:rPr>
          <w:rFonts w:ascii="Calibri Light" w:hAnsi="Calibri Light" w:eastAsia="" w:cs="" w:asciiTheme="majorAscii" w:hAnsiTheme="majorAscii" w:eastAsiaTheme="majorEastAsia" w:cstheme="majorBidi"/>
          <w:color w:val="323E4F" w:themeColor="text2" w:themeShade="BF"/>
          <w:spacing w:val="5"/>
          <w:sz w:val="52"/>
          <w:szCs w:val="52"/>
        </w:rPr>
        <w:t xml:space="preserve">– </w:t>
      </w:r>
      <w:r w:rsidRPr="50C9E75D" w:rsidR="009533CC">
        <w:rPr>
          <w:rFonts w:ascii="Calibri Light" w:hAnsi="Calibri Light" w:eastAsia="" w:cs="" w:asciiTheme="majorAscii" w:hAnsiTheme="majorAscii" w:eastAsiaTheme="majorEastAsia" w:cstheme="majorBidi"/>
          <w:color w:val="323E4F" w:themeColor="text2" w:themeShade="BF"/>
          <w:spacing w:val="5"/>
          <w:sz w:val="52"/>
          <w:szCs w:val="52"/>
        </w:rPr>
        <w:t>December</w:t>
      </w:r>
      <w:r w:rsidRPr="50C9E75D" w:rsidR="0028089E">
        <w:rPr>
          <w:rFonts w:ascii="Calibri Light" w:hAnsi="Calibri Light" w:eastAsia="" w:cs="" w:asciiTheme="majorAscii" w:hAnsiTheme="majorAscii" w:eastAsiaTheme="majorEastAsia" w:cstheme="majorBidi"/>
          <w:color w:val="323E4F" w:themeColor="text2" w:themeShade="BF"/>
          <w:spacing w:val="5"/>
          <w:sz w:val="52"/>
          <w:szCs w:val="52"/>
        </w:rPr>
        <w:t xml:space="preserve"> </w:t>
      </w:r>
      <w:r w:rsidRPr="50C9E75D" w:rsidR="00C27E6B">
        <w:rPr>
          <w:rFonts w:ascii="Calibri Light" w:hAnsi="Calibri Light" w:eastAsia="" w:cs="" w:asciiTheme="majorAscii" w:hAnsiTheme="majorAscii" w:eastAsiaTheme="majorEastAsia" w:cstheme="majorBidi"/>
          <w:color w:val="323E4F" w:themeColor="text2" w:themeShade="BF"/>
          <w:spacing w:val="5"/>
          <w:sz w:val="52"/>
          <w:szCs w:val="52"/>
        </w:rPr>
        <w:t>202</w:t>
      </w:r>
      <w:r w:rsidRPr="50C9E75D" w:rsidR="00720DD3">
        <w:rPr>
          <w:rFonts w:ascii="Calibri Light" w:hAnsi="Calibri Light" w:eastAsia="" w:cs="" w:asciiTheme="majorAscii" w:hAnsiTheme="majorAscii" w:eastAsiaTheme="majorEastAsia" w:cstheme="majorBidi"/>
          <w:color w:val="323E4F" w:themeColor="text2" w:themeShade="BF"/>
          <w:spacing w:val="5"/>
          <w:sz w:val="52"/>
          <w:szCs w:val="52"/>
        </w:rPr>
        <w:t>4</w:t>
      </w:r>
    </w:p>
    <w:p w:rsidRPr="00C27E6B" w:rsidR="00C27E6B" w:rsidP="00C27E6B" w:rsidRDefault="00C27E6B" w14:paraId="0FFC0E71" w14:textId="77777777">
      <w:pPr>
        <w:keepNext/>
        <w:keepLines/>
        <w:spacing w:before="480" w:after="0" w:line="276" w:lineRule="auto"/>
        <w:outlineLvl w:val="0"/>
        <w:rPr>
          <w:rFonts w:asciiTheme="majorHAnsi" w:hAnsiTheme="majorHAnsi" w:eastAsiaTheme="majorEastAsia" w:cstheme="majorBidi"/>
          <w:b/>
          <w:bCs/>
          <w:color w:val="2F5496" w:themeColor="accent1" w:themeShade="BF"/>
          <w:sz w:val="28"/>
          <w:szCs w:val="28"/>
        </w:rPr>
      </w:pPr>
      <w:r w:rsidRPr="00C27E6B">
        <w:rPr>
          <w:rFonts w:asciiTheme="majorHAnsi" w:hAnsiTheme="majorHAnsi" w:eastAsiaTheme="majorEastAsia" w:cstheme="majorBidi"/>
          <w:b/>
          <w:bCs/>
          <w:color w:val="2F5496" w:themeColor="accent1" w:themeShade="BF"/>
          <w:sz w:val="28"/>
          <w:szCs w:val="28"/>
        </w:rPr>
        <w:t>During the exam</w:t>
      </w:r>
    </w:p>
    <w:p w:rsidRPr="00C27E6B" w:rsidR="00C27E6B" w:rsidP="00C27E6B" w:rsidRDefault="00537F15" w14:paraId="53C2B813" w14:textId="2D675C60">
      <w:pPr>
        <w:spacing w:after="200" w:line="276" w:lineRule="auto"/>
        <w:rPr>
          <w:rFonts w:eastAsiaTheme="minorEastAsia"/>
        </w:rPr>
      </w:pPr>
      <w:r w:rsidRPr="00537F15">
        <w:rPr>
          <w:rFonts w:eastAsiaTheme="minorEastAsia"/>
        </w:rPr>
        <w:t>The exam is open book, meaning you can refer to your practice materials and notes</w:t>
      </w:r>
      <w:r w:rsidRPr="00C27E6B" w:rsidR="00C27E6B">
        <w:rPr>
          <w:rFonts w:eastAsiaTheme="minorEastAsia"/>
        </w:rPr>
        <w:t>.</w:t>
      </w:r>
    </w:p>
    <w:p w:rsidRPr="00C27E6B" w:rsidR="00C27E6B" w:rsidP="00C27E6B" w:rsidRDefault="00C27E6B" w14:paraId="701CA57D" w14:textId="77777777">
      <w:pPr>
        <w:spacing w:after="200" w:line="276" w:lineRule="auto"/>
        <w:rPr>
          <w:rFonts w:eastAsiaTheme="minorEastAsia"/>
        </w:rPr>
      </w:pPr>
      <w:r w:rsidRPr="00C27E6B">
        <w:rPr>
          <w:rFonts w:eastAsiaTheme="minorEastAsia"/>
        </w:rPr>
        <w:t>As in a normal examination, communication between candidates during the laboratory exam is strictly forbidden.</w:t>
      </w:r>
    </w:p>
    <w:p w:rsidRPr="00C27E6B" w:rsidR="00C27E6B" w:rsidP="00C27E6B" w:rsidRDefault="00C27E6B" w14:paraId="709F6D18" w14:textId="57BC5E1B">
      <w:pPr>
        <w:spacing w:after="200" w:line="276" w:lineRule="auto"/>
        <w:rPr>
          <w:rFonts w:eastAsiaTheme="minorEastAsia"/>
        </w:rPr>
      </w:pPr>
      <w:r w:rsidRPr="00C27E6B">
        <w:rPr>
          <w:rFonts w:eastAsiaTheme="minorEastAsia"/>
        </w:rPr>
        <w:t>Any candidate who experiences a hardware or software problem during the examination should summon an invigilator at once.</w:t>
      </w:r>
    </w:p>
    <w:p w:rsidRPr="00C27E6B" w:rsidR="00C27E6B" w:rsidP="00C27E6B" w:rsidRDefault="00C27E6B" w14:paraId="56C6C696" w14:textId="77777777">
      <w:pPr>
        <w:keepNext/>
        <w:keepLines/>
        <w:spacing w:before="480" w:after="0" w:line="276" w:lineRule="auto"/>
        <w:outlineLvl w:val="0"/>
        <w:rPr>
          <w:rFonts w:asciiTheme="majorHAnsi" w:hAnsiTheme="majorHAnsi" w:eastAsiaTheme="majorEastAsia" w:cstheme="majorBidi"/>
          <w:b/>
          <w:bCs/>
          <w:color w:val="2F5496" w:themeColor="accent1" w:themeShade="BF"/>
          <w:sz w:val="28"/>
          <w:szCs w:val="28"/>
        </w:rPr>
      </w:pPr>
      <w:r w:rsidRPr="00C27E6B">
        <w:rPr>
          <w:rFonts w:asciiTheme="majorHAnsi" w:hAnsiTheme="majorHAnsi" w:eastAsiaTheme="majorEastAsia" w:cstheme="majorBidi"/>
          <w:b/>
          <w:bCs/>
          <w:color w:val="2F5496" w:themeColor="accent1" w:themeShade="BF"/>
          <w:sz w:val="28"/>
          <w:szCs w:val="28"/>
        </w:rPr>
        <w:t>Overview</w:t>
      </w:r>
    </w:p>
    <w:p w:rsidRPr="00C27E6B" w:rsidR="00C27E6B" w:rsidP="00C27E6B" w:rsidRDefault="00C27E6B" w14:paraId="22BD4C73" w14:textId="60D8CC95">
      <w:pPr>
        <w:spacing w:after="200" w:line="276" w:lineRule="auto"/>
        <w:rPr>
          <w:rFonts w:eastAsiaTheme="minorEastAsia"/>
        </w:rPr>
      </w:pPr>
      <w:r w:rsidRPr="00C27E6B">
        <w:rPr>
          <w:rFonts w:eastAsiaTheme="minorEastAsia"/>
        </w:rPr>
        <w:t xml:space="preserve">This exam consists of two parts: part 1 requires you to write a Python program, and part 2 requires you to write a Java program. The instructions, allocated marks, and submission instructions are given below for each part. Note that </w:t>
      </w:r>
      <w:r w:rsidR="008C4C24">
        <w:rPr>
          <w:rFonts w:eastAsiaTheme="minorEastAsia"/>
        </w:rPr>
        <w:t xml:space="preserve">the exam has a total of </w:t>
      </w:r>
      <w:r w:rsidRPr="00F82C3C" w:rsidR="008C4C24">
        <w:rPr>
          <w:rFonts w:eastAsiaTheme="minorEastAsia"/>
          <w:b/>
          <w:bCs/>
        </w:rPr>
        <w:t>80</w:t>
      </w:r>
      <w:r w:rsidRPr="00F82C3C" w:rsidR="00F82C3C">
        <w:rPr>
          <w:rFonts w:eastAsiaTheme="minorEastAsia"/>
          <w:b/>
          <w:bCs/>
        </w:rPr>
        <w:t xml:space="preserve"> marks</w:t>
      </w:r>
      <w:r w:rsidR="00F82C3C">
        <w:rPr>
          <w:rFonts w:eastAsiaTheme="minorEastAsia"/>
        </w:rPr>
        <w:t xml:space="preserve">; </w:t>
      </w:r>
      <w:r w:rsidRPr="00C27E6B">
        <w:rPr>
          <w:rFonts w:eastAsiaTheme="minorEastAsia"/>
        </w:rPr>
        <w:t xml:space="preserve">each part has a total of </w:t>
      </w:r>
      <w:r w:rsidR="00B65D08">
        <w:rPr>
          <w:rFonts w:eastAsiaTheme="minorEastAsia"/>
          <w:b/>
        </w:rPr>
        <w:t>40</w:t>
      </w:r>
      <w:r w:rsidRPr="00C27E6B">
        <w:rPr>
          <w:rFonts w:eastAsiaTheme="minorEastAsia"/>
          <w:b/>
        </w:rPr>
        <w:t xml:space="preserve"> marks</w:t>
      </w:r>
      <w:r w:rsidRPr="00C27E6B">
        <w:rPr>
          <w:rFonts w:eastAsiaTheme="minorEastAsia"/>
        </w:rPr>
        <w:t xml:space="preserve"> allocated for correctness, as indicated</w:t>
      </w:r>
      <w:r w:rsidR="00BA754C">
        <w:rPr>
          <w:rFonts w:eastAsiaTheme="minorEastAsia"/>
        </w:rPr>
        <w:t>.</w:t>
      </w:r>
    </w:p>
    <w:p w:rsidRPr="00003983" w:rsidR="006D342A" w:rsidP="00003983" w:rsidRDefault="007A0D12" w14:paraId="4F98F273" w14:textId="4BFBA3F4">
      <w:pPr>
        <w:keepNext/>
        <w:keepLines/>
        <w:spacing w:before="480" w:after="0" w:line="276" w:lineRule="auto"/>
        <w:outlineLvl w:val="0"/>
        <w:rPr>
          <w:rFonts w:asciiTheme="majorHAnsi" w:hAnsiTheme="majorHAnsi" w:eastAsiaTheme="majorEastAsia" w:cstheme="majorBidi"/>
          <w:b/>
          <w:bCs/>
          <w:color w:val="2F5496" w:themeColor="accent1" w:themeShade="BF"/>
          <w:sz w:val="28"/>
          <w:szCs w:val="28"/>
        </w:rPr>
      </w:pPr>
      <w:r w:rsidRPr="007A0D12">
        <w:rPr>
          <w:rFonts w:asciiTheme="majorHAnsi" w:hAnsiTheme="majorHAnsi" w:eastAsiaTheme="majorEastAsia" w:cstheme="majorBidi"/>
          <w:b/>
          <w:bCs/>
          <w:color w:val="2F5496" w:themeColor="accent1" w:themeShade="BF"/>
          <w:sz w:val="28"/>
          <w:szCs w:val="28"/>
        </w:rPr>
        <w:t>Part 1: Python</w:t>
      </w:r>
      <w:r w:rsidR="00E05375">
        <w:rPr>
          <w:rFonts w:asciiTheme="majorHAnsi" w:hAnsiTheme="majorHAnsi" w:eastAsiaTheme="majorEastAsia" w:cstheme="majorBidi"/>
          <w:b/>
          <w:bCs/>
          <w:color w:val="2F5496" w:themeColor="accent1" w:themeShade="BF"/>
          <w:sz w:val="28"/>
          <w:szCs w:val="28"/>
        </w:rPr>
        <w:t xml:space="preserve"> Question</w:t>
      </w:r>
    </w:p>
    <w:p w:rsidRPr="006D342A" w:rsidR="006D342A" w:rsidP="006D342A" w:rsidRDefault="006D342A" w14:paraId="1A195BF7" w14:textId="3A8CC3C8">
      <w:pPr>
        <w:spacing w:after="200" w:line="276" w:lineRule="auto"/>
        <w:rPr>
          <w:rFonts w:eastAsiaTheme="minorEastAsia"/>
        </w:rPr>
      </w:pPr>
      <w:r w:rsidRPr="006D342A">
        <w:rPr>
          <w:rFonts w:eastAsiaTheme="minorEastAsia"/>
        </w:rPr>
        <w:t>This exam consists of three tasks</w:t>
      </w:r>
      <w:r w:rsidR="00537F15">
        <w:rPr>
          <w:rFonts w:eastAsiaTheme="minorEastAsia"/>
        </w:rPr>
        <w:t xml:space="preserve">. </w:t>
      </w:r>
      <w:r w:rsidRPr="006D342A">
        <w:rPr>
          <w:rFonts w:eastAsiaTheme="minorEastAsia"/>
        </w:rPr>
        <w:t xml:space="preserve">You are required to write the code for each task in the same Python source file. </w:t>
      </w:r>
    </w:p>
    <w:p w:rsidRPr="0040714E" w:rsidR="001E18EE" w:rsidP="50C9E75D" w:rsidRDefault="004B3527" w14:paraId="4EB4E0D7" w14:textId="1E20DE95">
      <w:pPr>
        <w:pStyle w:val="Heading2"/>
        <w:rPr>
          <w:rFonts w:eastAsia="" w:eastAsiaTheme="minorEastAsia"/>
        </w:rPr>
      </w:pPr>
      <w:r w:rsidRPr="50C9E75D" w:rsidR="7B3ECE93">
        <w:rPr>
          <w:rFonts w:eastAsia="" w:eastAsiaTheme="minorEastAsia"/>
        </w:rPr>
        <w:t xml:space="preserve">Python </w:t>
      </w:r>
      <w:r w:rsidRPr="50C9E75D" w:rsidR="004B3527">
        <w:rPr>
          <w:rFonts w:eastAsia="" w:eastAsiaTheme="minorEastAsia"/>
        </w:rPr>
        <w:t xml:space="preserve">Task </w:t>
      </w:r>
      <w:r w:rsidRPr="50C9E75D" w:rsidR="008853E7">
        <w:rPr>
          <w:rFonts w:eastAsia="" w:eastAsiaTheme="minorEastAsia"/>
        </w:rPr>
        <w:t>1: Python Basics and Data Manipulation</w:t>
      </w:r>
      <w:r w:rsidRPr="50C9E75D" w:rsidR="00B35693">
        <w:rPr>
          <w:rFonts w:eastAsia="" w:eastAsiaTheme="minorEastAsia"/>
        </w:rPr>
        <w:t xml:space="preserve"> </w:t>
      </w:r>
      <w:r w:rsidRPr="50C9E75D" w:rsidR="00B35693">
        <w:rPr>
          <w:rFonts w:eastAsia="" w:eastAsiaTheme="minorEastAsia"/>
        </w:rPr>
        <w:t>[</w:t>
      </w:r>
      <w:r w:rsidRPr="50C9E75D" w:rsidR="00983BC1">
        <w:rPr>
          <w:rFonts w:eastAsia="" w:eastAsiaTheme="minorEastAsia"/>
        </w:rPr>
        <w:t>13</w:t>
      </w:r>
      <w:r w:rsidRPr="50C9E75D" w:rsidR="00B35693">
        <w:rPr>
          <w:rFonts w:eastAsia="" w:eastAsiaTheme="minorEastAsia"/>
        </w:rPr>
        <w:t xml:space="preserve"> </w:t>
      </w:r>
      <w:r w:rsidRPr="50C9E75D" w:rsidR="00B35693">
        <w:rPr>
          <w:rFonts w:eastAsia="" w:eastAsiaTheme="minorEastAsia"/>
        </w:rPr>
        <w:t>Marks]</w:t>
      </w:r>
    </w:p>
    <w:p w:rsidRPr="008853E7" w:rsidR="008853E7" w:rsidP="008853E7" w:rsidRDefault="008853E7" w14:paraId="26E811FA" w14:textId="0DC8DE2F">
      <w:pPr>
        <w:spacing w:after="200" w:line="276" w:lineRule="auto"/>
        <w:rPr>
          <w:rFonts w:eastAsiaTheme="minorEastAsia"/>
        </w:rPr>
      </w:pPr>
      <w:r w:rsidRPr="008853E7">
        <w:rPr>
          <w:rFonts w:eastAsiaTheme="minorEastAsia"/>
        </w:rPr>
        <w:t xml:space="preserve">You </w:t>
      </w:r>
      <w:r w:rsidR="00B45659">
        <w:rPr>
          <w:rFonts w:eastAsiaTheme="minorEastAsia"/>
        </w:rPr>
        <w:t xml:space="preserve">have been </w:t>
      </w:r>
      <w:r w:rsidRPr="008853E7">
        <w:rPr>
          <w:rFonts w:eastAsiaTheme="minorEastAsia"/>
        </w:rPr>
        <w:t xml:space="preserve">provided with a CSV file </w:t>
      </w:r>
      <w:r w:rsidRPr="00B45659" w:rsidR="00B45659">
        <w:rPr>
          <w:rFonts w:eastAsiaTheme="minorEastAsia"/>
          <w:b/>
          <w:bCs/>
        </w:rPr>
        <w:t>sales_data.csv</w:t>
      </w:r>
      <w:r w:rsidR="00B45659">
        <w:rPr>
          <w:rFonts w:eastAsiaTheme="minorEastAsia"/>
        </w:rPr>
        <w:t xml:space="preserve"> </w:t>
      </w:r>
      <w:r w:rsidRPr="008853E7">
        <w:rPr>
          <w:rFonts w:eastAsiaTheme="minorEastAsia"/>
        </w:rPr>
        <w:t xml:space="preserve">containing sales data for a </w:t>
      </w:r>
      <w:r w:rsidR="00003983">
        <w:rPr>
          <w:rFonts w:eastAsiaTheme="minorEastAsia"/>
        </w:rPr>
        <w:t>corner shop</w:t>
      </w:r>
      <w:r w:rsidRPr="008853E7">
        <w:rPr>
          <w:rFonts w:eastAsiaTheme="minorEastAsia"/>
        </w:rPr>
        <w:t>. The file contains the following columns: Date, Product, Quantity, Price, and Total. Your task is to write a Python program that performs the following operations:</w:t>
      </w:r>
    </w:p>
    <w:p w:rsidRPr="008853E7" w:rsidR="008853E7" w:rsidP="001E18EE" w:rsidRDefault="008853E7" w14:paraId="30067D10" w14:textId="64C9AE21">
      <w:pPr>
        <w:pStyle w:val="Heading3"/>
        <w:rPr>
          <w:rFonts w:eastAsiaTheme="minorEastAsia"/>
        </w:rPr>
      </w:pPr>
      <w:r w:rsidRPr="008853E7">
        <w:rPr>
          <w:rFonts w:eastAsiaTheme="minorEastAsia"/>
        </w:rPr>
        <w:t xml:space="preserve">Task 1a: Data Loading and Preprocessing </w:t>
      </w:r>
    </w:p>
    <w:p w:rsidRPr="008853E7" w:rsidR="008853E7" w:rsidP="008853E7" w:rsidRDefault="008853E7" w14:paraId="03F88F1B" w14:textId="622D22F8">
      <w:pPr>
        <w:numPr>
          <w:ilvl w:val="0"/>
          <w:numId w:val="15"/>
        </w:numPr>
        <w:spacing w:after="200" w:line="276" w:lineRule="auto"/>
        <w:rPr>
          <w:rFonts w:eastAsiaTheme="minorEastAsia"/>
        </w:rPr>
      </w:pPr>
      <w:r w:rsidRPr="008853E7">
        <w:rPr>
          <w:rFonts w:eastAsiaTheme="minorEastAsia"/>
        </w:rPr>
        <w:t xml:space="preserve">Load the Data: Load the CSV file into a Pandas DataFrame. </w:t>
      </w:r>
      <w:r w:rsidRPr="008853E7">
        <w:rPr>
          <w:rFonts w:eastAsiaTheme="minorEastAsia"/>
          <w:b/>
          <w:bCs/>
        </w:rPr>
        <w:t>[</w:t>
      </w:r>
      <w:r w:rsidR="00BA754C">
        <w:rPr>
          <w:rFonts w:eastAsiaTheme="minorEastAsia"/>
          <w:b/>
          <w:bCs/>
        </w:rPr>
        <w:t>2</w:t>
      </w:r>
      <w:r w:rsidRPr="008853E7">
        <w:rPr>
          <w:rFonts w:eastAsiaTheme="minorEastAsia"/>
          <w:b/>
          <w:bCs/>
        </w:rPr>
        <w:t xml:space="preserve"> mark]</w:t>
      </w:r>
    </w:p>
    <w:p w:rsidRPr="008853E7" w:rsidR="008853E7" w:rsidP="008853E7" w:rsidRDefault="008853E7" w14:paraId="7196AC70" w14:textId="77777777">
      <w:pPr>
        <w:numPr>
          <w:ilvl w:val="0"/>
          <w:numId w:val="15"/>
        </w:numPr>
        <w:spacing w:after="200" w:line="276" w:lineRule="auto"/>
        <w:rPr>
          <w:rFonts w:eastAsiaTheme="minorEastAsia"/>
        </w:rPr>
      </w:pPr>
      <w:r w:rsidRPr="008853E7">
        <w:rPr>
          <w:rFonts w:eastAsiaTheme="minorEastAsia"/>
        </w:rPr>
        <w:t>Data Cleaning:</w:t>
      </w:r>
    </w:p>
    <w:p w:rsidRPr="008853E7" w:rsidR="008853E7" w:rsidP="008853E7" w:rsidRDefault="008853E7" w14:paraId="3C623648" w14:textId="2EE1654A">
      <w:pPr>
        <w:numPr>
          <w:ilvl w:val="1"/>
          <w:numId w:val="15"/>
        </w:numPr>
        <w:spacing w:after="200" w:line="276" w:lineRule="auto"/>
        <w:rPr>
          <w:rFonts w:eastAsiaTheme="minorEastAsia"/>
        </w:rPr>
      </w:pPr>
      <w:r w:rsidRPr="008853E7">
        <w:rPr>
          <w:rFonts w:eastAsiaTheme="minorEastAsia"/>
        </w:rPr>
        <w:t xml:space="preserve">Ensure there are no missing values. If any are found, fill them with appropriate values. </w:t>
      </w:r>
      <w:r w:rsidRPr="008853E7">
        <w:rPr>
          <w:rFonts w:eastAsiaTheme="minorEastAsia"/>
          <w:b/>
          <w:bCs/>
        </w:rPr>
        <w:t>[</w:t>
      </w:r>
      <w:r w:rsidR="00BA754C">
        <w:rPr>
          <w:rFonts w:eastAsiaTheme="minorEastAsia"/>
          <w:b/>
          <w:bCs/>
        </w:rPr>
        <w:t>3</w:t>
      </w:r>
      <w:r w:rsidRPr="008853E7">
        <w:rPr>
          <w:rFonts w:eastAsiaTheme="minorEastAsia"/>
          <w:b/>
          <w:bCs/>
        </w:rPr>
        <w:t xml:space="preserve"> mark]</w:t>
      </w:r>
    </w:p>
    <w:p w:rsidRPr="008853E7" w:rsidR="008853E7" w:rsidP="008853E7" w:rsidRDefault="008853E7" w14:paraId="1EC929B9" w14:textId="111292BF">
      <w:pPr>
        <w:numPr>
          <w:ilvl w:val="1"/>
          <w:numId w:val="15"/>
        </w:numPr>
        <w:spacing w:after="200" w:line="276" w:lineRule="auto"/>
        <w:rPr>
          <w:rFonts w:eastAsiaTheme="minorEastAsia"/>
        </w:rPr>
      </w:pPr>
      <w:r w:rsidRPr="008853E7">
        <w:rPr>
          <w:rFonts w:eastAsiaTheme="minorEastAsia"/>
        </w:rPr>
        <w:t xml:space="preserve">Convert the Date column to a datetime object. </w:t>
      </w:r>
      <w:r w:rsidRPr="008853E7">
        <w:rPr>
          <w:rFonts w:eastAsiaTheme="minorEastAsia"/>
          <w:b/>
          <w:bCs/>
        </w:rPr>
        <w:t>[</w:t>
      </w:r>
      <w:r w:rsidR="00BA754C">
        <w:rPr>
          <w:rFonts w:eastAsiaTheme="minorEastAsia"/>
          <w:b/>
          <w:bCs/>
        </w:rPr>
        <w:t>2</w:t>
      </w:r>
      <w:r w:rsidRPr="008853E7">
        <w:rPr>
          <w:rFonts w:eastAsiaTheme="minorEastAsia"/>
          <w:b/>
          <w:bCs/>
        </w:rPr>
        <w:t xml:space="preserve"> mark]</w:t>
      </w:r>
    </w:p>
    <w:p w:rsidRPr="008853E7" w:rsidR="008853E7" w:rsidP="008853E7" w:rsidRDefault="008853E7" w14:paraId="26524F36" w14:textId="26CC9B2F">
      <w:pPr>
        <w:numPr>
          <w:ilvl w:val="1"/>
          <w:numId w:val="15"/>
        </w:numPr>
        <w:spacing w:after="200" w:line="276" w:lineRule="auto"/>
        <w:rPr>
          <w:rFonts w:eastAsiaTheme="minorEastAsia"/>
        </w:rPr>
      </w:pPr>
      <w:r w:rsidRPr="008853E7">
        <w:rPr>
          <w:rFonts w:eastAsiaTheme="minorEastAsia"/>
        </w:rPr>
        <w:t xml:space="preserve">Ensure the Total column correctly represents the product of Quantity and Price. If any discrepancies are found, correct them. </w:t>
      </w:r>
      <w:r w:rsidRPr="008853E7">
        <w:rPr>
          <w:rFonts w:eastAsiaTheme="minorEastAsia"/>
          <w:b/>
          <w:bCs/>
        </w:rPr>
        <w:t>[</w:t>
      </w:r>
      <w:r w:rsidR="00BA754C">
        <w:rPr>
          <w:rFonts w:eastAsiaTheme="minorEastAsia"/>
          <w:b/>
          <w:bCs/>
        </w:rPr>
        <w:t>2</w:t>
      </w:r>
      <w:r w:rsidRPr="008853E7">
        <w:rPr>
          <w:rFonts w:eastAsiaTheme="minorEastAsia"/>
          <w:b/>
          <w:bCs/>
        </w:rPr>
        <w:t xml:space="preserve"> mark]</w:t>
      </w:r>
    </w:p>
    <w:p w:rsidRPr="008853E7" w:rsidR="008853E7" w:rsidP="001E18EE" w:rsidRDefault="008853E7" w14:paraId="3EB59C84" w14:textId="2FF0D5AB">
      <w:pPr>
        <w:pStyle w:val="Heading3"/>
        <w:rPr>
          <w:rFonts w:eastAsiaTheme="minorEastAsia"/>
        </w:rPr>
      </w:pPr>
      <w:r w:rsidRPr="008853E7">
        <w:rPr>
          <w:rFonts w:eastAsiaTheme="minorEastAsia"/>
        </w:rPr>
        <w:t>Task 1b: Data Visuali</w:t>
      </w:r>
      <w:r w:rsidR="008A369D">
        <w:rPr>
          <w:rFonts w:eastAsiaTheme="minorEastAsia"/>
        </w:rPr>
        <w:t>s</w:t>
      </w:r>
      <w:r w:rsidRPr="008853E7">
        <w:rPr>
          <w:rFonts w:eastAsiaTheme="minorEastAsia"/>
        </w:rPr>
        <w:t xml:space="preserve">ation </w:t>
      </w:r>
    </w:p>
    <w:p w:rsidRPr="00F939ED" w:rsidR="008853E7" w:rsidP="00CC2D7B" w:rsidRDefault="008853E7" w14:paraId="00003555" w14:textId="3AAB13CE">
      <w:pPr>
        <w:numPr>
          <w:ilvl w:val="0"/>
          <w:numId w:val="16"/>
        </w:numPr>
        <w:spacing w:after="200" w:line="276" w:lineRule="auto"/>
        <w:rPr>
          <w:rFonts w:eastAsiaTheme="minorEastAsia"/>
        </w:rPr>
      </w:pPr>
      <w:r w:rsidRPr="008853E7">
        <w:rPr>
          <w:rFonts w:eastAsiaTheme="minorEastAsia"/>
        </w:rPr>
        <w:t>Product Sales Distribution:</w:t>
      </w:r>
      <w:r w:rsidR="00CC2D7B">
        <w:rPr>
          <w:rFonts w:eastAsiaTheme="minorEastAsia"/>
        </w:rPr>
        <w:t xml:space="preserve"> </w:t>
      </w:r>
      <w:r w:rsidRPr="008853E7">
        <w:rPr>
          <w:rFonts w:eastAsiaTheme="minorEastAsia"/>
        </w:rPr>
        <w:t xml:space="preserve">Create a bar chart showing the total quantity sold for each product. </w:t>
      </w:r>
      <w:r w:rsidRPr="008853E7">
        <w:rPr>
          <w:rFonts w:eastAsiaTheme="minorEastAsia"/>
          <w:b/>
          <w:bCs/>
        </w:rPr>
        <w:t>[</w:t>
      </w:r>
      <w:r w:rsidR="00047503">
        <w:rPr>
          <w:rFonts w:eastAsiaTheme="minorEastAsia"/>
          <w:b/>
          <w:bCs/>
        </w:rPr>
        <w:t>2</w:t>
      </w:r>
      <w:r w:rsidRPr="008853E7">
        <w:rPr>
          <w:rFonts w:eastAsiaTheme="minorEastAsia"/>
          <w:b/>
          <w:bCs/>
        </w:rPr>
        <w:t xml:space="preserve"> mark]</w:t>
      </w:r>
    </w:p>
    <w:p w:rsidRPr="008853E7" w:rsidR="007E7060" w:rsidP="00F939ED" w:rsidRDefault="00FC536C" w14:paraId="0BB42B09" w14:textId="18C40831">
      <w:pPr>
        <w:spacing w:after="200" w:line="276" w:lineRule="auto"/>
        <w:ind w:left="720"/>
        <w:rPr>
          <w:rFonts w:eastAsiaTheme="minorEastAsia"/>
        </w:rPr>
      </w:pPr>
      <w:r>
        <w:rPr>
          <w:rFonts w:eastAsiaTheme="minorEastAsia"/>
          <w:noProof/>
        </w:rPr>
        <w:drawing>
          <wp:inline distT="0" distB="0" distL="0" distR="0" wp14:anchorId="1106DDE4" wp14:editId="29207EA8">
            <wp:extent cx="3409950" cy="2887638"/>
            <wp:effectExtent l="0" t="0" r="0" b="8255"/>
            <wp:docPr id="1749678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417203" cy="2893780"/>
                    </a:xfrm>
                    <a:prstGeom prst="rect">
                      <a:avLst/>
                    </a:prstGeom>
                    <a:noFill/>
                    <a:ln>
                      <a:noFill/>
                    </a:ln>
                  </pic:spPr>
                </pic:pic>
              </a:graphicData>
            </a:graphic>
          </wp:inline>
        </w:drawing>
      </w:r>
    </w:p>
    <w:p w:rsidR="008853E7" w:rsidP="00CC2D7B" w:rsidRDefault="008853E7" w14:paraId="6A51781A" w14:textId="00896ED8">
      <w:pPr>
        <w:numPr>
          <w:ilvl w:val="0"/>
          <w:numId w:val="16"/>
        </w:numPr>
        <w:spacing w:after="200" w:line="276" w:lineRule="auto"/>
        <w:rPr>
          <w:rFonts w:eastAsiaTheme="minorEastAsia"/>
          <w:b/>
          <w:bCs/>
        </w:rPr>
      </w:pPr>
      <w:r w:rsidRPr="008853E7">
        <w:rPr>
          <w:rFonts w:eastAsiaTheme="minorEastAsia"/>
        </w:rPr>
        <w:t>Sales Over Time:</w:t>
      </w:r>
      <w:r w:rsidR="00CC2D7B">
        <w:rPr>
          <w:rFonts w:eastAsiaTheme="minorEastAsia"/>
        </w:rPr>
        <w:t xml:space="preserve"> </w:t>
      </w:r>
      <w:r w:rsidRPr="008853E7">
        <w:rPr>
          <w:rFonts w:eastAsiaTheme="minorEastAsia"/>
        </w:rPr>
        <w:t>Create a line plot to show the trend of total sales over the months of 2023. The x-axis should represent the months, and the y-axis should represent the total sales</w:t>
      </w:r>
      <w:r w:rsidRPr="008853E7">
        <w:rPr>
          <w:rFonts w:eastAsiaTheme="minorEastAsia"/>
          <w:b/>
          <w:bCs/>
        </w:rPr>
        <w:t>. [</w:t>
      </w:r>
      <w:r w:rsidR="00047503">
        <w:rPr>
          <w:rFonts w:eastAsiaTheme="minorEastAsia"/>
          <w:b/>
          <w:bCs/>
        </w:rPr>
        <w:t>2</w:t>
      </w:r>
      <w:r w:rsidRPr="008853E7">
        <w:rPr>
          <w:rFonts w:eastAsiaTheme="minorEastAsia"/>
          <w:b/>
          <w:bCs/>
        </w:rPr>
        <w:t xml:space="preserve"> mark]</w:t>
      </w:r>
    </w:p>
    <w:p w:rsidRPr="008853E7" w:rsidR="00F939ED" w:rsidP="00F939ED" w:rsidRDefault="00134610" w14:paraId="449CA9A8" w14:textId="458291DA">
      <w:pPr>
        <w:spacing w:after="200" w:line="276" w:lineRule="auto"/>
        <w:ind w:left="720"/>
        <w:rPr>
          <w:rFonts w:eastAsiaTheme="minorEastAsia"/>
          <w:b/>
          <w:bCs/>
        </w:rPr>
      </w:pPr>
      <w:r>
        <w:rPr>
          <w:rFonts w:eastAsiaTheme="minorEastAsia"/>
          <w:b/>
          <w:bCs/>
          <w:noProof/>
        </w:rPr>
        <w:drawing>
          <wp:inline distT="0" distB="0" distL="0" distR="0" wp14:anchorId="46DE0508" wp14:editId="3502FC6E">
            <wp:extent cx="3581400" cy="2578076"/>
            <wp:effectExtent l="0" t="0" r="0" b="0"/>
            <wp:docPr id="6682529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592026" cy="2585725"/>
                    </a:xfrm>
                    <a:prstGeom prst="rect">
                      <a:avLst/>
                    </a:prstGeom>
                    <a:noFill/>
                    <a:ln>
                      <a:noFill/>
                    </a:ln>
                  </pic:spPr>
                </pic:pic>
              </a:graphicData>
            </a:graphic>
          </wp:inline>
        </w:drawing>
      </w:r>
    </w:p>
    <w:p w:rsidRPr="008853E7" w:rsidR="008853E7" w:rsidP="50C9E75D" w:rsidRDefault="004B3527" w14:paraId="52797B06" w14:textId="07E50656">
      <w:pPr>
        <w:pStyle w:val="Heading2"/>
        <w:rPr>
          <w:rFonts w:eastAsia="" w:eastAsiaTheme="minorEastAsia"/>
        </w:rPr>
      </w:pPr>
      <w:r w:rsidRPr="50C9E75D" w:rsidR="3BCBFE21">
        <w:rPr>
          <w:rFonts w:eastAsia="" w:eastAsiaTheme="minorEastAsia"/>
        </w:rPr>
        <w:t xml:space="preserve">Python </w:t>
      </w:r>
      <w:r w:rsidRPr="50C9E75D" w:rsidR="004B3527">
        <w:rPr>
          <w:rFonts w:eastAsia="" w:eastAsiaTheme="minorEastAsia"/>
        </w:rPr>
        <w:t xml:space="preserve">Task </w:t>
      </w:r>
      <w:r w:rsidRPr="50C9E75D" w:rsidR="008853E7">
        <w:rPr>
          <w:rFonts w:eastAsia="" w:eastAsiaTheme="minorEastAsia"/>
        </w:rPr>
        <w:t>2: Python Database Management</w:t>
      </w:r>
      <w:r w:rsidRPr="50C9E75D" w:rsidR="007756D8">
        <w:rPr>
          <w:rFonts w:eastAsia="" w:eastAsiaTheme="minorEastAsia"/>
        </w:rPr>
        <w:t xml:space="preserve"> [</w:t>
      </w:r>
      <w:r w:rsidRPr="50C9E75D" w:rsidR="00437BD2">
        <w:rPr>
          <w:rFonts w:eastAsia="" w:eastAsiaTheme="minorEastAsia"/>
        </w:rPr>
        <w:t>1</w:t>
      </w:r>
      <w:r w:rsidRPr="50C9E75D" w:rsidR="00BE787B">
        <w:rPr>
          <w:rFonts w:eastAsia="" w:eastAsiaTheme="minorEastAsia"/>
        </w:rPr>
        <w:t>5</w:t>
      </w:r>
      <w:r w:rsidRPr="50C9E75D" w:rsidR="007756D8">
        <w:rPr>
          <w:rFonts w:eastAsia="" w:eastAsiaTheme="minorEastAsia"/>
        </w:rPr>
        <w:t xml:space="preserve"> marks]</w:t>
      </w:r>
    </w:p>
    <w:p w:rsidRPr="008853E7" w:rsidR="008853E7" w:rsidP="008853E7" w:rsidRDefault="008853E7" w14:paraId="3235480A" w14:textId="760DBC02">
      <w:pPr>
        <w:spacing w:after="200" w:line="276" w:lineRule="auto"/>
        <w:rPr>
          <w:rFonts w:eastAsiaTheme="minorEastAsia"/>
        </w:rPr>
      </w:pPr>
      <w:r w:rsidRPr="008853E7">
        <w:rPr>
          <w:rFonts w:eastAsiaTheme="minorEastAsia"/>
        </w:rPr>
        <w:t>Problem: Managing Sales Data with SQLite</w:t>
      </w:r>
      <w:r w:rsidR="00003983">
        <w:rPr>
          <w:rFonts w:eastAsiaTheme="minorEastAsia"/>
        </w:rPr>
        <w:t xml:space="preserve">. </w:t>
      </w:r>
      <w:r w:rsidRPr="008853E7">
        <w:rPr>
          <w:rFonts w:eastAsiaTheme="minorEastAsia"/>
        </w:rPr>
        <w:t xml:space="preserve">You are required to create a database to store and manage </w:t>
      </w:r>
      <w:r w:rsidRPr="000C22EB">
        <w:rPr>
          <w:rFonts w:eastAsiaTheme="minorEastAsia"/>
        </w:rPr>
        <w:t>the sales data processed in Part 1</w:t>
      </w:r>
      <w:r w:rsidRPr="008853E7">
        <w:rPr>
          <w:rFonts w:eastAsiaTheme="minorEastAsia"/>
        </w:rPr>
        <w:t>.</w:t>
      </w:r>
    </w:p>
    <w:p w:rsidRPr="008853E7" w:rsidR="008853E7" w:rsidP="00003983" w:rsidRDefault="008853E7" w14:paraId="411968BF" w14:textId="07A56FAE">
      <w:pPr>
        <w:pStyle w:val="Heading3"/>
        <w:rPr>
          <w:rFonts w:eastAsiaTheme="minorEastAsia"/>
        </w:rPr>
      </w:pPr>
      <w:r w:rsidRPr="008853E7">
        <w:rPr>
          <w:rFonts w:eastAsiaTheme="minorEastAsia"/>
        </w:rPr>
        <w:t xml:space="preserve">Task 2a: Database Creation and Data Insertion </w:t>
      </w:r>
    </w:p>
    <w:p w:rsidRPr="008853E7" w:rsidR="008853E7" w:rsidP="00541EC9" w:rsidRDefault="008853E7" w14:paraId="16F409F6" w14:textId="51300E16">
      <w:pPr>
        <w:numPr>
          <w:ilvl w:val="0"/>
          <w:numId w:val="17"/>
        </w:numPr>
        <w:spacing w:after="200" w:line="276" w:lineRule="auto"/>
        <w:rPr>
          <w:rFonts w:eastAsiaTheme="minorEastAsia"/>
        </w:rPr>
      </w:pPr>
      <w:r w:rsidRPr="008853E7">
        <w:rPr>
          <w:rFonts w:eastAsiaTheme="minorEastAsia"/>
        </w:rPr>
        <w:t xml:space="preserve">Create an SQLite database named </w:t>
      </w:r>
      <w:r w:rsidRPr="008853E7">
        <w:rPr>
          <w:rFonts w:eastAsiaTheme="minorEastAsia"/>
          <w:b/>
          <w:bCs/>
        </w:rPr>
        <w:t>SalesDB</w:t>
      </w:r>
      <w:r w:rsidRPr="008853E7">
        <w:rPr>
          <w:rFonts w:eastAsiaTheme="minorEastAsia"/>
        </w:rPr>
        <w:t xml:space="preserve">. </w:t>
      </w:r>
      <w:r w:rsidRPr="008853E7">
        <w:rPr>
          <w:rFonts w:eastAsiaTheme="minorEastAsia"/>
          <w:b/>
          <w:bCs/>
        </w:rPr>
        <w:t>[</w:t>
      </w:r>
      <w:r w:rsidR="0002493C">
        <w:rPr>
          <w:rFonts w:eastAsiaTheme="minorEastAsia"/>
          <w:b/>
          <w:bCs/>
        </w:rPr>
        <w:t>2</w:t>
      </w:r>
      <w:r w:rsidRPr="008853E7">
        <w:rPr>
          <w:rFonts w:eastAsiaTheme="minorEastAsia"/>
          <w:b/>
          <w:bCs/>
        </w:rPr>
        <w:t xml:space="preserve"> mark]</w:t>
      </w:r>
    </w:p>
    <w:p w:rsidRPr="008853E7" w:rsidR="008853E7" w:rsidP="00541EC9" w:rsidRDefault="008853E7" w14:paraId="418911B7" w14:textId="7F45FB4F">
      <w:pPr>
        <w:numPr>
          <w:ilvl w:val="0"/>
          <w:numId w:val="17"/>
        </w:numPr>
        <w:spacing w:after="200" w:line="276" w:lineRule="auto"/>
        <w:rPr>
          <w:rFonts w:eastAsiaTheme="minorEastAsia"/>
        </w:rPr>
      </w:pPr>
      <w:r w:rsidRPr="008853E7">
        <w:rPr>
          <w:rFonts w:eastAsiaTheme="minorEastAsia"/>
        </w:rPr>
        <w:t xml:space="preserve">Create a table named </w:t>
      </w:r>
      <w:r w:rsidRPr="008853E7">
        <w:rPr>
          <w:rFonts w:eastAsiaTheme="minorEastAsia"/>
          <w:b/>
          <w:bCs/>
        </w:rPr>
        <w:t>Sales</w:t>
      </w:r>
      <w:r w:rsidRPr="008853E7">
        <w:rPr>
          <w:rFonts w:eastAsiaTheme="minorEastAsia"/>
        </w:rPr>
        <w:t xml:space="preserve"> with appropriate columns to store the data (Date, Product, Quantity, Price, Total). </w:t>
      </w:r>
      <w:r w:rsidRPr="008853E7">
        <w:rPr>
          <w:rFonts w:eastAsiaTheme="minorEastAsia"/>
          <w:b/>
          <w:bCs/>
        </w:rPr>
        <w:t>[</w:t>
      </w:r>
      <w:r w:rsidR="0002493C">
        <w:rPr>
          <w:rFonts w:eastAsiaTheme="minorEastAsia"/>
          <w:b/>
          <w:bCs/>
        </w:rPr>
        <w:t>3</w:t>
      </w:r>
      <w:r w:rsidRPr="008853E7">
        <w:rPr>
          <w:rFonts w:eastAsiaTheme="minorEastAsia"/>
          <w:b/>
          <w:bCs/>
        </w:rPr>
        <w:t xml:space="preserve"> mark]</w:t>
      </w:r>
    </w:p>
    <w:p w:rsidRPr="008853E7" w:rsidR="008853E7" w:rsidP="00541EC9" w:rsidRDefault="008853E7" w14:paraId="47A04A17" w14:textId="6DC97257">
      <w:pPr>
        <w:numPr>
          <w:ilvl w:val="0"/>
          <w:numId w:val="17"/>
        </w:numPr>
        <w:spacing w:after="200" w:line="276" w:lineRule="auto"/>
        <w:rPr>
          <w:rFonts w:eastAsiaTheme="minorEastAsia"/>
        </w:rPr>
      </w:pPr>
      <w:r w:rsidRPr="008853E7">
        <w:rPr>
          <w:rFonts w:eastAsiaTheme="minorEastAsia"/>
        </w:rPr>
        <w:t xml:space="preserve">Insert the cleaned and processed </w:t>
      </w:r>
      <w:r w:rsidRPr="008853E7">
        <w:rPr>
          <w:rFonts w:eastAsiaTheme="minorEastAsia"/>
          <w:b/>
          <w:bCs/>
        </w:rPr>
        <w:t>data from Part 1</w:t>
      </w:r>
      <w:r w:rsidRPr="008853E7">
        <w:rPr>
          <w:rFonts w:eastAsiaTheme="minorEastAsia"/>
        </w:rPr>
        <w:t xml:space="preserve"> into the Sales table. Ensure no duplicate entries are added. </w:t>
      </w:r>
      <w:r w:rsidRPr="008853E7">
        <w:rPr>
          <w:rFonts w:eastAsiaTheme="minorEastAsia"/>
          <w:b/>
          <w:bCs/>
        </w:rPr>
        <w:t>[</w:t>
      </w:r>
      <w:r w:rsidR="00BE787B">
        <w:rPr>
          <w:rFonts w:eastAsiaTheme="minorEastAsia"/>
          <w:b/>
          <w:bCs/>
        </w:rPr>
        <w:t>4</w:t>
      </w:r>
      <w:r w:rsidRPr="008853E7">
        <w:rPr>
          <w:rFonts w:eastAsiaTheme="minorEastAsia"/>
          <w:b/>
          <w:bCs/>
        </w:rPr>
        <w:t xml:space="preserve"> marks]</w:t>
      </w:r>
    </w:p>
    <w:p w:rsidRPr="008853E7" w:rsidR="008853E7" w:rsidP="0077410B" w:rsidRDefault="008853E7" w14:paraId="6B473AB5" w14:textId="70BA2380">
      <w:pPr>
        <w:pStyle w:val="Heading3"/>
        <w:rPr>
          <w:rFonts w:eastAsiaTheme="minorEastAsia"/>
        </w:rPr>
      </w:pPr>
      <w:r w:rsidRPr="008853E7">
        <w:rPr>
          <w:rFonts w:eastAsiaTheme="minorEastAsia"/>
        </w:rPr>
        <w:t xml:space="preserve">Task 2b: Querying the Database </w:t>
      </w:r>
    </w:p>
    <w:p w:rsidRPr="00357AED" w:rsidR="008853E7" w:rsidP="00357AED" w:rsidRDefault="008853E7" w14:paraId="7F0FCFF2" w14:textId="61125846">
      <w:pPr>
        <w:numPr>
          <w:ilvl w:val="0"/>
          <w:numId w:val="18"/>
        </w:numPr>
        <w:spacing w:after="200" w:line="276" w:lineRule="auto"/>
        <w:rPr>
          <w:rFonts w:eastAsiaTheme="minorEastAsia"/>
        </w:rPr>
      </w:pPr>
      <w:r w:rsidRPr="008853E7">
        <w:rPr>
          <w:rFonts w:eastAsiaTheme="minorEastAsia"/>
        </w:rPr>
        <w:t>Total Sales Calculation:</w:t>
      </w:r>
      <w:r w:rsidR="00357AED">
        <w:rPr>
          <w:rFonts w:eastAsiaTheme="minorEastAsia"/>
        </w:rPr>
        <w:t xml:space="preserve"> </w:t>
      </w:r>
      <w:r w:rsidRPr="008853E7">
        <w:rPr>
          <w:rFonts w:eastAsiaTheme="minorEastAsia"/>
        </w:rPr>
        <w:t xml:space="preserve">Write a query to calculate the total sales for the year 2023 and display the result. </w:t>
      </w:r>
      <w:r w:rsidRPr="008853E7">
        <w:rPr>
          <w:rFonts w:eastAsiaTheme="minorEastAsia"/>
          <w:b/>
          <w:bCs/>
        </w:rPr>
        <w:t>[</w:t>
      </w:r>
      <w:r w:rsidR="0002493C">
        <w:rPr>
          <w:rFonts w:eastAsiaTheme="minorEastAsia"/>
          <w:b/>
          <w:bCs/>
        </w:rPr>
        <w:t>3</w:t>
      </w:r>
      <w:r w:rsidRPr="008853E7">
        <w:rPr>
          <w:rFonts w:eastAsiaTheme="minorEastAsia"/>
          <w:b/>
          <w:bCs/>
        </w:rPr>
        <w:t xml:space="preserve"> marks]</w:t>
      </w:r>
    </w:p>
    <w:p w:rsidRPr="008853E7" w:rsidR="00357AED" w:rsidP="00541EC9" w:rsidRDefault="00BF6975" w14:paraId="4437D7CA" w14:textId="4DA3F0E3">
      <w:pPr>
        <w:spacing w:after="200" w:line="276" w:lineRule="auto"/>
        <w:rPr>
          <w:rFonts w:eastAsiaTheme="minorEastAsia"/>
        </w:rPr>
      </w:pPr>
      <w:r>
        <w:rPr>
          <w:rFonts w:eastAsiaTheme="minorEastAsia"/>
          <w:noProof/>
        </w:rPr>
        <w:drawing>
          <wp:inline distT="0" distB="0" distL="0" distR="0" wp14:anchorId="0826396B" wp14:editId="28E3FE6A">
            <wp:extent cx="5001895" cy="1050925"/>
            <wp:effectExtent l="0" t="0" r="8255" b="0"/>
            <wp:docPr id="1760429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1895" cy="1050925"/>
                    </a:xfrm>
                    <a:prstGeom prst="rect">
                      <a:avLst/>
                    </a:prstGeom>
                    <a:noFill/>
                    <a:ln>
                      <a:noFill/>
                    </a:ln>
                  </pic:spPr>
                </pic:pic>
              </a:graphicData>
            </a:graphic>
          </wp:inline>
        </w:drawing>
      </w:r>
    </w:p>
    <w:p w:rsidRPr="00541EC9" w:rsidR="008853E7" w:rsidP="00541EC9" w:rsidRDefault="008853E7" w14:paraId="297A0C08" w14:textId="586CC71A">
      <w:pPr>
        <w:numPr>
          <w:ilvl w:val="0"/>
          <w:numId w:val="18"/>
        </w:numPr>
        <w:spacing w:after="200" w:line="276" w:lineRule="auto"/>
        <w:rPr>
          <w:rFonts w:eastAsiaTheme="minorEastAsia"/>
        </w:rPr>
      </w:pPr>
      <w:r w:rsidRPr="008853E7">
        <w:rPr>
          <w:rFonts w:eastAsiaTheme="minorEastAsia"/>
        </w:rPr>
        <w:t>Product Sales Summary:</w:t>
      </w:r>
      <w:r w:rsidR="00541EC9">
        <w:rPr>
          <w:rFonts w:eastAsiaTheme="minorEastAsia"/>
        </w:rPr>
        <w:t xml:space="preserve"> </w:t>
      </w:r>
      <w:r w:rsidRPr="008853E7">
        <w:rPr>
          <w:rFonts w:eastAsiaTheme="minorEastAsia"/>
        </w:rPr>
        <w:t xml:space="preserve">Write a query to list each product and its total quantity sold in 2023. Display the result in descending order of quantity. </w:t>
      </w:r>
      <w:r w:rsidRPr="008853E7">
        <w:rPr>
          <w:rFonts w:eastAsiaTheme="minorEastAsia"/>
          <w:b/>
          <w:bCs/>
        </w:rPr>
        <w:t>[</w:t>
      </w:r>
      <w:r w:rsidR="0002493C">
        <w:rPr>
          <w:rFonts w:eastAsiaTheme="minorEastAsia"/>
          <w:b/>
          <w:bCs/>
        </w:rPr>
        <w:t>3</w:t>
      </w:r>
      <w:r w:rsidRPr="008853E7">
        <w:rPr>
          <w:rFonts w:eastAsiaTheme="minorEastAsia"/>
          <w:b/>
          <w:bCs/>
        </w:rPr>
        <w:t xml:space="preserve"> marks]</w:t>
      </w:r>
    </w:p>
    <w:p w:rsidRPr="008853E7" w:rsidR="00541EC9" w:rsidP="00541EC9" w:rsidRDefault="00B40F6B" w14:paraId="0C917639" w14:textId="0A0CB552">
      <w:pPr>
        <w:spacing w:after="200" w:line="276" w:lineRule="auto"/>
        <w:rPr>
          <w:rFonts w:eastAsiaTheme="minorEastAsia"/>
        </w:rPr>
      </w:pPr>
      <w:r>
        <w:rPr>
          <w:rFonts w:eastAsiaTheme="minorEastAsia"/>
          <w:noProof/>
        </w:rPr>
        <w:drawing>
          <wp:inline distT="0" distB="0" distL="0" distR="0" wp14:anchorId="353EF8B8" wp14:editId="4E901F47">
            <wp:extent cx="3295650" cy="1316990"/>
            <wp:effectExtent l="0" t="0" r="0" b="0"/>
            <wp:docPr id="686872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5650" cy="1316990"/>
                    </a:xfrm>
                    <a:prstGeom prst="rect">
                      <a:avLst/>
                    </a:prstGeom>
                    <a:noFill/>
                    <a:ln>
                      <a:noFill/>
                    </a:ln>
                  </pic:spPr>
                </pic:pic>
              </a:graphicData>
            </a:graphic>
          </wp:inline>
        </w:drawing>
      </w:r>
    </w:p>
    <w:p w:rsidR="00FE6EBB" w:rsidP="50C9E75D" w:rsidRDefault="00B333AB" w14:paraId="6A2647FE" w14:textId="20E18903">
      <w:pPr>
        <w:pStyle w:val="Heading2"/>
        <w:rPr>
          <w:rFonts w:eastAsia="" w:eastAsiaTheme="minorEastAsia"/>
        </w:rPr>
      </w:pPr>
      <w:r w:rsidRPr="50C9E75D" w:rsidR="455378D2">
        <w:rPr>
          <w:rFonts w:eastAsia="" w:eastAsiaTheme="minorEastAsia"/>
        </w:rPr>
        <w:t xml:space="preserve">Python </w:t>
      </w:r>
      <w:r w:rsidRPr="50C9E75D" w:rsidR="00B333AB">
        <w:rPr>
          <w:rFonts w:eastAsia="" w:eastAsiaTheme="minorEastAsia"/>
        </w:rPr>
        <w:t xml:space="preserve">Task </w:t>
      </w:r>
      <w:r w:rsidRPr="50C9E75D" w:rsidR="008853E7">
        <w:rPr>
          <w:rFonts w:eastAsia="" w:eastAsiaTheme="minorEastAsia"/>
        </w:rPr>
        <w:t>3: Basic Neural Network Implementation</w:t>
      </w:r>
      <w:r w:rsidRPr="50C9E75D" w:rsidR="00FE6EBB">
        <w:rPr>
          <w:rFonts w:eastAsia="" w:eastAsiaTheme="minorEastAsia"/>
        </w:rPr>
        <w:t xml:space="preserve"> </w:t>
      </w:r>
      <w:r w:rsidRPr="50C9E75D" w:rsidR="007668E9">
        <w:rPr>
          <w:rFonts w:eastAsia="" w:eastAsiaTheme="minorEastAsia"/>
        </w:rPr>
        <w:t>[</w:t>
      </w:r>
      <w:r w:rsidRPr="50C9E75D" w:rsidR="0048281A">
        <w:rPr>
          <w:rFonts w:eastAsia="" w:eastAsiaTheme="minorEastAsia"/>
        </w:rPr>
        <w:t>12</w:t>
      </w:r>
      <w:r w:rsidRPr="50C9E75D" w:rsidR="00FE6EBB">
        <w:rPr>
          <w:rFonts w:eastAsia="" w:eastAsiaTheme="minorEastAsia"/>
        </w:rPr>
        <w:t xml:space="preserve"> marks</w:t>
      </w:r>
      <w:r w:rsidRPr="50C9E75D" w:rsidR="007668E9">
        <w:rPr>
          <w:rFonts w:eastAsia="" w:eastAsiaTheme="minorEastAsia"/>
        </w:rPr>
        <w:t>]</w:t>
      </w:r>
    </w:p>
    <w:p w:rsidRPr="00B200ED" w:rsidR="00B200ED" w:rsidP="00B200ED" w:rsidRDefault="001705A2" w14:paraId="7043E4C5" w14:textId="4BCC9969">
      <w:pPr>
        <w:spacing w:after="200" w:line="276" w:lineRule="auto"/>
        <w:rPr>
          <w:rFonts w:eastAsiaTheme="minorEastAsia"/>
        </w:rPr>
      </w:pPr>
      <w:r w:rsidRPr="001705A2">
        <w:rPr>
          <w:rFonts w:eastAsiaTheme="minorEastAsia"/>
        </w:rPr>
        <w:t xml:space="preserve">In this task, you will define a simple fully connected neural network </w:t>
      </w:r>
      <w:r>
        <w:rPr>
          <w:rFonts w:eastAsiaTheme="minorEastAsia"/>
        </w:rPr>
        <w:t>using</w:t>
      </w:r>
      <w:r w:rsidR="008A5C9D">
        <w:rPr>
          <w:rFonts w:eastAsiaTheme="minorEastAsia"/>
        </w:rPr>
        <w:t xml:space="preserve"> </w:t>
      </w:r>
      <w:r w:rsidRPr="001705A2">
        <w:rPr>
          <w:rFonts w:eastAsiaTheme="minorEastAsia"/>
        </w:rPr>
        <w:t>PyTorch. You will train the network on synthetic data, evaluate its performance by tracking the loss during training, and visualize the results</w:t>
      </w:r>
      <w:r w:rsidRPr="00B200ED" w:rsidR="00B200ED">
        <w:rPr>
          <w:rFonts w:eastAsiaTheme="minorEastAsia"/>
        </w:rPr>
        <w:t>.</w:t>
      </w:r>
    </w:p>
    <w:p w:rsidRPr="00483558" w:rsidR="00483558" w:rsidP="00483558" w:rsidRDefault="00483558" w14:paraId="762876F4" w14:textId="77777777">
      <w:pPr>
        <w:spacing w:after="200" w:line="276" w:lineRule="auto"/>
        <w:rPr>
          <w:rFonts w:eastAsiaTheme="minorEastAsia"/>
          <w:b/>
          <w:bCs/>
          <w:u w:val="single"/>
        </w:rPr>
      </w:pPr>
      <w:r w:rsidRPr="00483558">
        <w:rPr>
          <w:rFonts w:eastAsiaTheme="minorEastAsia"/>
          <w:b/>
          <w:bCs/>
          <w:u w:val="single"/>
        </w:rPr>
        <w:t>Instructions:</w:t>
      </w:r>
    </w:p>
    <w:p w:rsidRPr="00FF4C41" w:rsidR="00FF4C41" w:rsidP="00FF4C41" w:rsidRDefault="00483558" w14:paraId="27D549E6" w14:textId="6C22E655">
      <w:pPr>
        <w:spacing w:after="200" w:line="276" w:lineRule="auto"/>
        <w:rPr>
          <w:rFonts w:eastAsiaTheme="minorEastAsia"/>
        </w:rPr>
      </w:pPr>
      <w:r w:rsidRPr="00483558">
        <w:rPr>
          <w:rFonts w:eastAsiaTheme="minorEastAsia"/>
          <w:b/>
          <w:bCs/>
        </w:rPr>
        <w:t>Neural Network Definition:</w:t>
      </w:r>
      <w:r w:rsidR="00FF4C41">
        <w:rPr>
          <w:rFonts w:eastAsiaTheme="minorEastAsia"/>
          <w:b/>
          <w:bCs/>
        </w:rPr>
        <w:t xml:space="preserve"> </w:t>
      </w:r>
      <w:r w:rsidRPr="00483558">
        <w:t>Define a class SimpleNN that extends torch.nn.Module.</w:t>
      </w:r>
    </w:p>
    <w:p w:rsidRPr="00483558" w:rsidR="00483558" w:rsidP="00FF4C41" w:rsidRDefault="00483558" w14:paraId="7138E7B5" w14:textId="77777777">
      <w:pPr>
        <w:pStyle w:val="NoSpacing"/>
      </w:pPr>
      <w:r w:rsidRPr="00483558">
        <w:t>The network should have the following layers:</w:t>
      </w:r>
    </w:p>
    <w:p w:rsidRPr="00483558" w:rsidR="00483558" w:rsidP="00FF4C41" w:rsidRDefault="00483558" w14:paraId="2F1DFAA0" w14:textId="77777777">
      <w:pPr>
        <w:pStyle w:val="NoSpacing"/>
        <w:ind w:left="720"/>
      </w:pPr>
      <w:r w:rsidRPr="00483558">
        <w:rPr>
          <w:b/>
          <w:bCs/>
        </w:rPr>
        <w:t>Input Layer:</w:t>
      </w:r>
      <w:r w:rsidRPr="00483558">
        <w:t xml:space="preserve"> 10 input features.</w:t>
      </w:r>
    </w:p>
    <w:p w:rsidRPr="00483558" w:rsidR="00483558" w:rsidP="00FF4C41" w:rsidRDefault="00483558" w14:paraId="2C2486F2" w14:textId="77777777">
      <w:pPr>
        <w:pStyle w:val="NoSpacing"/>
        <w:ind w:left="720"/>
      </w:pPr>
      <w:r w:rsidRPr="00483558">
        <w:rPr>
          <w:b/>
          <w:bCs/>
        </w:rPr>
        <w:t>Hidden Layer 1:</w:t>
      </w:r>
      <w:r w:rsidRPr="00483558">
        <w:t xml:space="preserve"> A fully connected layer with 5 neurons and ReLU activation.</w:t>
      </w:r>
    </w:p>
    <w:p w:rsidRPr="00483558" w:rsidR="00483558" w:rsidP="00FF4C41" w:rsidRDefault="00483558" w14:paraId="1059BBF2" w14:textId="77777777">
      <w:pPr>
        <w:pStyle w:val="NoSpacing"/>
        <w:ind w:left="720"/>
      </w:pPr>
      <w:r w:rsidRPr="00483558">
        <w:rPr>
          <w:b/>
          <w:bCs/>
        </w:rPr>
        <w:t>Hidden Layer 2:</w:t>
      </w:r>
      <w:r w:rsidRPr="00483558">
        <w:t xml:space="preserve"> A fully connected layer with 3 neurons and ReLU activation.</w:t>
      </w:r>
    </w:p>
    <w:p w:rsidR="00483558" w:rsidP="00FF4C41" w:rsidRDefault="00483558" w14:paraId="5D8BF812" w14:textId="77777777">
      <w:pPr>
        <w:pStyle w:val="NoSpacing"/>
        <w:ind w:left="720"/>
      </w:pPr>
      <w:r w:rsidRPr="00483558">
        <w:rPr>
          <w:b/>
          <w:bCs/>
        </w:rPr>
        <w:t>Output Layer:</w:t>
      </w:r>
      <w:r w:rsidRPr="00483558">
        <w:t xml:space="preserve"> A fully connected layer with 1 neuron and Sigmoid activation.</w:t>
      </w:r>
    </w:p>
    <w:p w:rsidRPr="00483558" w:rsidR="00FF4C41" w:rsidP="00FF4C41" w:rsidRDefault="00FF4C41" w14:paraId="7B13859D" w14:textId="77777777">
      <w:pPr>
        <w:pStyle w:val="NoSpacing"/>
        <w:ind w:left="720"/>
      </w:pPr>
    </w:p>
    <w:p w:rsidRPr="00483558" w:rsidR="00483558" w:rsidP="00FF4C41" w:rsidRDefault="00FF4C41" w14:paraId="5DB8BD7A" w14:textId="2364327A">
      <w:pPr>
        <w:pStyle w:val="Heading3"/>
        <w:rPr>
          <w:rFonts w:eastAsiaTheme="minorEastAsia"/>
        </w:rPr>
      </w:pPr>
      <w:r>
        <w:rPr>
          <w:rFonts w:eastAsiaTheme="minorEastAsia"/>
        </w:rPr>
        <w:t xml:space="preserve">Task 3a: </w:t>
      </w:r>
      <w:r w:rsidRPr="00483558" w:rsidR="00483558">
        <w:rPr>
          <w:rFonts w:eastAsiaTheme="minorEastAsia"/>
        </w:rPr>
        <w:t>Model Initialization</w:t>
      </w:r>
      <w:r w:rsidR="001E02E9">
        <w:rPr>
          <w:rFonts w:eastAsiaTheme="minorEastAsia"/>
        </w:rPr>
        <w:t xml:space="preserve"> </w:t>
      </w:r>
      <w:r w:rsidRPr="001E02E9" w:rsidR="001E02E9">
        <w:rPr>
          <w:rFonts w:eastAsiaTheme="minorEastAsia"/>
          <w:b/>
          <w:bCs/>
        </w:rPr>
        <w:t>[</w:t>
      </w:r>
      <w:r w:rsidR="0002493C">
        <w:rPr>
          <w:rFonts w:eastAsiaTheme="minorEastAsia"/>
          <w:b/>
          <w:bCs/>
        </w:rPr>
        <w:t>4</w:t>
      </w:r>
      <w:r w:rsidRPr="001E02E9" w:rsidR="001E02E9">
        <w:rPr>
          <w:rFonts w:eastAsiaTheme="minorEastAsia"/>
          <w:b/>
          <w:bCs/>
        </w:rPr>
        <w:t xml:space="preserve"> marks]</w:t>
      </w:r>
    </w:p>
    <w:p w:rsidRPr="00483558" w:rsidR="00483558" w:rsidP="00FF4C41" w:rsidRDefault="00483558" w14:paraId="1349E397" w14:textId="77777777">
      <w:pPr>
        <w:pStyle w:val="NoSpacing"/>
      </w:pPr>
      <w:r w:rsidRPr="00483558">
        <w:t>Instantiate the SimpleNN model.</w:t>
      </w:r>
    </w:p>
    <w:p w:rsidRPr="00483558" w:rsidR="00483558" w:rsidP="00FF4C41" w:rsidRDefault="00483558" w14:paraId="14ACCB69" w14:textId="77777777">
      <w:pPr>
        <w:pStyle w:val="NoSpacing"/>
      </w:pPr>
      <w:r w:rsidRPr="00483558">
        <w:t>Use torch.nn.MSELoss() as the loss function.</w:t>
      </w:r>
    </w:p>
    <w:p w:rsidR="00483558" w:rsidP="00FF4C41" w:rsidRDefault="00483558" w14:paraId="44042D6C" w14:textId="77777777">
      <w:pPr>
        <w:pStyle w:val="NoSpacing"/>
      </w:pPr>
      <w:r w:rsidRPr="00483558">
        <w:t>Use torch.optim.SGD as the optimizer with a learning rate of 0.01.</w:t>
      </w:r>
    </w:p>
    <w:p w:rsidRPr="00483558" w:rsidR="00FF4C41" w:rsidP="00FF4C41" w:rsidRDefault="00FF4C41" w14:paraId="71030BB7" w14:textId="77777777">
      <w:pPr>
        <w:pStyle w:val="NoSpacing"/>
      </w:pPr>
    </w:p>
    <w:p w:rsidRPr="00483558" w:rsidR="00483558" w:rsidP="00FF4C41" w:rsidRDefault="00FF4C41" w14:paraId="6F4F5D80" w14:textId="1EF536D4">
      <w:pPr>
        <w:pStyle w:val="Heading3"/>
        <w:rPr>
          <w:rFonts w:eastAsiaTheme="minorEastAsia"/>
        </w:rPr>
      </w:pPr>
      <w:r>
        <w:rPr>
          <w:rFonts w:eastAsiaTheme="minorEastAsia"/>
        </w:rPr>
        <w:t xml:space="preserve">Task 3b: </w:t>
      </w:r>
      <w:r w:rsidRPr="00483558" w:rsidR="00483558">
        <w:rPr>
          <w:rFonts w:eastAsiaTheme="minorEastAsia"/>
        </w:rPr>
        <w:t>Data Generation</w:t>
      </w:r>
      <w:r w:rsidR="005004D2">
        <w:rPr>
          <w:rFonts w:eastAsiaTheme="minorEastAsia"/>
        </w:rPr>
        <w:t xml:space="preserve"> </w:t>
      </w:r>
      <w:r w:rsidRPr="005004D2" w:rsidR="005004D2">
        <w:rPr>
          <w:rFonts w:eastAsiaTheme="minorEastAsia"/>
          <w:b/>
          <w:bCs/>
        </w:rPr>
        <w:t>[</w:t>
      </w:r>
      <w:r w:rsidR="0048281A">
        <w:rPr>
          <w:rFonts w:eastAsiaTheme="minorEastAsia"/>
          <w:b/>
          <w:bCs/>
        </w:rPr>
        <w:t>2</w:t>
      </w:r>
      <w:r w:rsidRPr="005004D2" w:rsidR="005004D2">
        <w:rPr>
          <w:rFonts w:eastAsiaTheme="minorEastAsia"/>
          <w:b/>
          <w:bCs/>
        </w:rPr>
        <w:t xml:space="preserve"> mark]</w:t>
      </w:r>
    </w:p>
    <w:p w:rsidRPr="00483558" w:rsidR="00483558" w:rsidP="00FF4C41" w:rsidRDefault="00483558" w14:paraId="52C2EC76" w14:textId="77777777">
      <w:pPr>
        <w:pStyle w:val="NoSpacing"/>
      </w:pPr>
      <w:r w:rsidRPr="00483558">
        <w:t>Generate synthetic data with 100 samples, each having 10 features. The target should be a tensor with 100 values.</w:t>
      </w:r>
    </w:p>
    <w:p w:rsidR="00483558" w:rsidP="00FF4C41" w:rsidRDefault="00483558" w14:paraId="1AF6598A" w14:textId="77777777">
      <w:pPr>
        <w:pStyle w:val="NoSpacing"/>
      </w:pPr>
      <w:r w:rsidRPr="00483558">
        <w:t>Use torch.randn to generate the synthetic input data and target values.</w:t>
      </w:r>
    </w:p>
    <w:p w:rsidRPr="00483558" w:rsidR="00FF4C41" w:rsidP="00FF4C41" w:rsidRDefault="00FF4C41" w14:paraId="7294ED24" w14:textId="77777777">
      <w:pPr>
        <w:pStyle w:val="NoSpacing"/>
      </w:pPr>
    </w:p>
    <w:p w:rsidRPr="00483558" w:rsidR="00483558" w:rsidP="00FF4C41" w:rsidRDefault="00FF4C41" w14:paraId="77D5C178" w14:textId="37B01819">
      <w:pPr>
        <w:pStyle w:val="Heading3"/>
        <w:rPr>
          <w:rFonts w:eastAsiaTheme="minorEastAsia"/>
        </w:rPr>
      </w:pPr>
      <w:r>
        <w:rPr>
          <w:rFonts w:eastAsiaTheme="minorEastAsia"/>
        </w:rPr>
        <w:t xml:space="preserve">Taks 3c: </w:t>
      </w:r>
      <w:r w:rsidRPr="00483558" w:rsidR="00483558">
        <w:rPr>
          <w:rFonts w:eastAsiaTheme="minorEastAsia"/>
        </w:rPr>
        <w:t>Training the Network</w:t>
      </w:r>
      <w:r w:rsidR="005004D2">
        <w:rPr>
          <w:rFonts w:eastAsiaTheme="minorEastAsia"/>
        </w:rPr>
        <w:t xml:space="preserve"> </w:t>
      </w:r>
      <w:r w:rsidRPr="00E6678C" w:rsidR="005004D2">
        <w:rPr>
          <w:rFonts w:eastAsiaTheme="minorEastAsia"/>
          <w:b/>
          <w:bCs/>
        </w:rPr>
        <w:t>[</w:t>
      </w:r>
      <w:r w:rsidR="0048281A">
        <w:rPr>
          <w:rFonts w:eastAsiaTheme="minorEastAsia"/>
          <w:b/>
          <w:bCs/>
        </w:rPr>
        <w:t>3</w:t>
      </w:r>
      <w:r w:rsidRPr="00E6678C" w:rsidR="005004D2">
        <w:rPr>
          <w:rFonts w:eastAsiaTheme="minorEastAsia"/>
          <w:b/>
          <w:bCs/>
        </w:rPr>
        <w:t xml:space="preserve"> marks</w:t>
      </w:r>
      <w:r w:rsidRPr="00E6678C" w:rsidR="00E6678C">
        <w:rPr>
          <w:rFonts w:eastAsiaTheme="minorEastAsia"/>
          <w:b/>
          <w:bCs/>
        </w:rPr>
        <w:t>]</w:t>
      </w:r>
    </w:p>
    <w:p w:rsidRPr="00483558" w:rsidR="00483558" w:rsidP="00FF4C41" w:rsidRDefault="00483558" w14:paraId="5E6C1D97" w14:textId="77777777">
      <w:pPr>
        <w:pStyle w:val="NoSpacing"/>
      </w:pPr>
      <w:r w:rsidRPr="00483558">
        <w:t>Train the network for 20 epochs.</w:t>
      </w:r>
    </w:p>
    <w:p w:rsidRPr="00483558" w:rsidR="00483558" w:rsidP="00FF4C41" w:rsidRDefault="00483558" w14:paraId="74B81394" w14:textId="77777777">
      <w:pPr>
        <w:pStyle w:val="NoSpacing"/>
      </w:pPr>
      <w:r w:rsidRPr="00483558">
        <w:t>During each epoch, compute the loss, perform backpropagation, and update the model's weights.</w:t>
      </w:r>
    </w:p>
    <w:p w:rsidR="00483558" w:rsidP="00FF4C41" w:rsidRDefault="00483558" w14:paraId="54D3F9EB" w14:textId="77777777">
      <w:pPr>
        <w:pStyle w:val="NoSpacing"/>
      </w:pPr>
      <w:r w:rsidRPr="00483558">
        <w:t>Record the training loss for each epoch.</w:t>
      </w:r>
    </w:p>
    <w:p w:rsidRPr="00483558" w:rsidR="00FF4C41" w:rsidP="00FF4C41" w:rsidRDefault="00FF4C41" w14:paraId="7048E4C0" w14:textId="77777777">
      <w:pPr>
        <w:pStyle w:val="NoSpacing"/>
      </w:pPr>
    </w:p>
    <w:p w:rsidRPr="00483558" w:rsidR="00483558" w:rsidP="00FF4C41" w:rsidRDefault="00FF4C41" w14:paraId="63278E9A" w14:textId="096083CF">
      <w:pPr>
        <w:pStyle w:val="Heading3"/>
        <w:rPr>
          <w:rFonts w:eastAsiaTheme="minorEastAsia"/>
        </w:rPr>
      </w:pPr>
      <w:r>
        <w:rPr>
          <w:rFonts w:eastAsiaTheme="minorEastAsia"/>
        </w:rPr>
        <w:t xml:space="preserve">Task 3d: </w:t>
      </w:r>
      <w:r w:rsidRPr="00483558" w:rsidR="00483558">
        <w:rPr>
          <w:rFonts w:eastAsiaTheme="minorEastAsia"/>
        </w:rPr>
        <w:t>Loss Visuali</w:t>
      </w:r>
      <w:r w:rsidR="00E6678C">
        <w:rPr>
          <w:rFonts w:eastAsiaTheme="minorEastAsia"/>
        </w:rPr>
        <w:t>s</w:t>
      </w:r>
      <w:r w:rsidRPr="00483558" w:rsidR="00483558">
        <w:rPr>
          <w:rFonts w:eastAsiaTheme="minorEastAsia"/>
        </w:rPr>
        <w:t>ation</w:t>
      </w:r>
      <w:r w:rsidR="00E6678C">
        <w:rPr>
          <w:rFonts w:eastAsiaTheme="minorEastAsia"/>
        </w:rPr>
        <w:t xml:space="preserve"> </w:t>
      </w:r>
      <w:r w:rsidRPr="00E6678C" w:rsidR="00E6678C">
        <w:rPr>
          <w:rFonts w:eastAsiaTheme="minorEastAsia"/>
          <w:b/>
          <w:bCs/>
        </w:rPr>
        <w:t>[</w:t>
      </w:r>
      <w:r w:rsidR="0048281A">
        <w:rPr>
          <w:rFonts w:eastAsiaTheme="minorEastAsia"/>
          <w:b/>
          <w:bCs/>
        </w:rPr>
        <w:t>3</w:t>
      </w:r>
      <w:r w:rsidRPr="00E6678C" w:rsidR="00E6678C">
        <w:rPr>
          <w:rFonts w:eastAsiaTheme="minorEastAsia"/>
          <w:b/>
          <w:bCs/>
        </w:rPr>
        <w:t xml:space="preserve"> marks]</w:t>
      </w:r>
    </w:p>
    <w:p w:rsidRPr="00483558" w:rsidR="00483558" w:rsidP="00483558" w:rsidRDefault="00483558" w14:paraId="7F9688CD" w14:textId="77777777">
      <w:pPr>
        <w:spacing w:after="200" w:line="276" w:lineRule="auto"/>
        <w:rPr>
          <w:rFonts w:eastAsiaTheme="minorEastAsia"/>
        </w:rPr>
      </w:pPr>
      <w:r w:rsidRPr="00483558">
        <w:rPr>
          <w:rFonts w:eastAsiaTheme="minorEastAsia"/>
        </w:rPr>
        <w:t>Plot the training loss over epochs using matplotlib.</w:t>
      </w:r>
    </w:p>
    <w:p w:rsidRPr="00483558" w:rsidR="00483558" w:rsidP="00483558" w:rsidRDefault="00483558" w14:paraId="4D0B1F07" w14:textId="77777777">
      <w:pPr>
        <w:spacing w:after="200" w:line="276" w:lineRule="auto"/>
        <w:rPr>
          <w:rFonts w:eastAsiaTheme="minorEastAsia"/>
          <w:b/>
          <w:bCs/>
        </w:rPr>
      </w:pPr>
      <w:r w:rsidRPr="00483558">
        <w:rPr>
          <w:rFonts w:eastAsiaTheme="minorEastAsia"/>
          <w:b/>
          <w:bCs/>
        </w:rPr>
        <w:t>Example Output:</w:t>
      </w:r>
    </w:p>
    <w:p w:rsidRPr="00483558" w:rsidR="00483558" w:rsidP="00483558" w:rsidRDefault="00483558" w14:paraId="3EB22171" w14:textId="77777777">
      <w:pPr>
        <w:spacing w:after="200" w:line="276" w:lineRule="auto"/>
        <w:rPr>
          <w:rFonts w:eastAsiaTheme="minorEastAsia"/>
        </w:rPr>
      </w:pPr>
      <w:r w:rsidRPr="00483558">
        <w:rPr>
          <w:rFonts w:eastAsiaTheme="minorEastAsia"/>
        </w:rPr>
        <w:t>Your plot should display the training loss decreasing over time, indicating that the model is learning.</w:t>
      </w:r>
    </w:p>
    <w:p w:rsidR="006D342A" w:rsidP="007A0D12" w:rsidRDefault="00513972" w14:paraId="04FE14DC" w14:textId="79106D63">
      <w:pPr>
        <w:spacing w:after="200" w:line="276" w:lineRule="auto"/>
        <w:rPr>
          <w:rFonts w:eastAsiaTheme="minorEastAsia"/>
        </w:rPr>
      </w:pPr>
      <w:r>
        <w:rPr>
          <w:rFonts w:eastAsiaTheme="minorEastAsia"/>
          <w:noProof/>
        </w:rPr>
        <w:drawing>
          <wp:inline distT="0" distB="0" distL="0" distR="0" wp14:anchorId="68BC7DC8" wp14:editId="27D1E5B8">
            <wp:extent cx="3889384" cy="2695201"/>
            <wp:effectExtent l="0" t="0" r="0" b="0"/>
            <wp:docPr id="188668398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95893" cy="2699711"/>
                    </a:xfrm>
                    <a:prstGeom prst="rect">
                      <a:avLst/>
                    </a:prstGeom>
                    <a:noFill/>
                    <a:ln>
                      <a:noFill/>
                    </a:ln>
                  </pic:spPr>
                </pic:pic>
              </a:graphicData>
            </a:graphic>
          </wp:inline>
        </w:drawing>
      </w:r>
    </w:p>
    <w:p w:rsidRPr="00922B1B" w:rsidR="00922B1B" w:rsidP="00922B1B" w:rsidRDefault="00922B1B" w14:paraId="70228044" w14:textId="77777777">
      <w:pPr>
        <w:keepNext/>
        <w:keepLines/>
        <w:spacing w:before="200" w:after="0" w:line="276" w:lineRule="auto"/>
        <w:outlineLvl w:val="1"/>
        <w:rPr>
          <w:rFonts w:asciiTheme="majorHAnsi" w:hAnsiTheme="majorHAnsi" w:eastAsiaTheme="majorEastAsia" w:cstheme="majorBidi"/>
          <w:b/>
          <w:bCs/>
          <w:color w:val="4472C4" w:themeColor="accent1"/>
          <w:sz w:val="26"/>
          <w:szCs w:val="26"/>
        </w:rPr>
      </w:pPr>
      <w:r w:rsidRPr="00922B1B">
        <w:rPr>
          <w:rFonts w:asciiTheme="majorHAnsi" w:hAnsiTheme="majorHAnsi" w:eastAsiaTheme="majorEastAsia" w:cstheme="majorBidi"/>
          <w:b/>
          <w:bCs/>
          <w:color w:val="4472C4" w:themeColor="accent1"/>
          <w:sz w:val="26"/>
          <w:szCs w:val="26"/>
        </w:rPr>
        <w:t>Python submission</w:t>
      </w:r>
    </w:p>
    <w:p w:rsidRPr="00922B1B" w:rsidR="00922B1B" w:rsidP="00922B1B" w:rsidRDefault="00922B1B" w14:paraId="769F9C72" w14:textId="368E2A8C">
      <w:pPr>
        <w:spacing w:after="200" w:line="276" w:lineRule="auto"/>
        <w:rPr>
          <w:rFonts w:eastAsiaTheme="minorEastAsia"/>
        </w:rPr>
      </w:pPr>
      <w:r w:rsidRPr="00922B1B">
        <w:rPr>
          <w:rFonts w:eastAsiaTheme="minorEastAsia"/>
        </w:rPr>
        <w:t xml:space="preserve">Ensure your submission file </w:t>
      </w:r>
      <w:r w:rsidR="00586BB2">
        <w:rPr>
          <w:rFonts w:eastAsiaTheme="minorEastAsia"/>
        </w:rPr>
        <w:t>is</w:t>
      </w:r>
      <w:r w:rsidRPr="00922B1B">
        <w:rPr>
          <w:rFonts w:eastAsiaTheme="minorEastAsia"/>
        </w:rPr>
        <w:t xml:space="preserve"> named exactly as </w:t>
      </w:r>
      <w:r w:rsidR="00586BB2">
        <w:rPr>
          <w:rFonts w:eastAsiaTheme="minorEastAsia"/>
        </w:rPr>
        <w:t>it</w:t>
      </w:r>
      <w:r w:rsidRPr="00922B1B">
        <w:rPr>
          <w:rFonts w:eastAsiaTheme="minorEastAsia"/>
        </w:rPr>
        <w:t xml:space="preserve"> </w:t>
      </w:r>
      <w:r w:rsidR="00586BB2">
        <w:rPr>
          <w:rFonts w:eastAsiaTheme="minorEastAsia"/>
        </w:rPr>
        <w:t>is</w:t>
      </w:r>
      <w:r w:rsidRPr="00922B1B">
        <w:rPr>
          <w:rFonts w:eastAsiaTheme="minorEastAsia"/>
        </w:rPr>
        <w:t xml:space="preserve"> supposed to (i.e. </w:t>
      </w:r>
      <w:r w:rsidRPr="00D41B5F" w:rsidR="00455DF1">
        <w:rPr>
          <w:rFonts w:eastAsiaTheme="minorEastAsia"/>
          <w:b/>
          <w:bCs/>
        </w:rPr>
        <w:t>your</w:t>
      </w:r>
      <w:r w:rsidRPr="00D41B5F" w:rsidR="00D41B5F">
        <w:rPr>
          <w:rFonts w:eastAsiaTheme="minorEastAsia"/>
          <w:b/>
          <w:bCs/>
        </w:rPr>
        <w:t>_name</w:t>
      </w:r>
      <w:r w:rsidR="00D41B5F">
        <w:rPr>
          <w:rFonts w:eastAsiaTheme="minorEastAsia"/>
        </w:rPr>
        <w:t>_</w:t>
      </w:r>
      <w:r w:rsidRPr="00922B1B">
        <w:rPr>
          <w:rFonts w:eastAsiaTheme="minorEastAsia"/>
          <w:b/>
        </w:rPr>
        <w:t>python_task.py</w:t>
      </w:r>
      <w:r w:rsidR="0014195E">
        <w:rPr>
          <w:rFonts w:eastAsiaTheme="minorEastAsia"/>
          <w:b/>
        </w:rPr>
        <w:t>)</w:t>
      </w:r>
    </w:p>
    <w:p w:rsidRPr="00922B1B" w:rsidR="00922B1B" w:rsidP="00922B1B" w:rsidRDefault="00922B1B" w14:paraId="6441C968" w14:textId="0164D5E0">
      <w:pPr>
        <w:spacing w:after="200" w:line="276" w:lineRule="auto"/>
        <w:rPr>
          <w:rFonts w:eastAsiaTheme="minorEastAsia"/>
        </w:rPr>
      </w:pPr>
      <w:r w:rsidRPr="00922B1B">
        <w:rPr>
          <w:rFonts w:eastAsiaTheme="minorEastAsia"/>
        </w:rPr>
        <w:t xml:space="preserve">Go to your </w:t>
      </w:r>
      <w:r w:rsidR="00E06E6C">
        <w:rPr>
          <w:rFonts w:eastAsiaTheme="minorEastAsia"/>
        </w:rPr>
        <w:t>M</w:t>
      </w:r>
      <w:r w:rsidRPr="00922B1B">
        <w:rPr>
          <w:rFonts w:eastAsiaTheme="minorEastAsia"/>
        </w:rPr>
        <w:t>oodle account, and submit your file at the appropriate submission link:</w:t>
      </w:r>
    </w:p>
    <w:p w:rsidR="00DD5615" w:rsidP="00922B1B" w:rsidRDefault="00922B1B" w14:paraId="65479484" w14:textId="55B6870A">
      <w:pPr>
        <w:rPr>
          <w:rFonts w:eastAsiaTheme="minorEastAsia"/>
          <w:i/>
        </w:rPr>
      </w:pPr>
      <w:r w:rsidRPr="00922B1B">
        <w:rPr>
          <w:rFonts w:eastAsiaTheme="minorEastAsia"/>
          <w:i/>
        </w:rPr>
        <w:t>Moodle &gt; Programming and System Design &gt; Lab Exam &gt; Python Submission</w:t>
      </w:r>
    </w:p>
    <w:p w:rsidR="00DD5615" w:rsidP="00922B1B" w:rsidRDefault="00DD5615" w14:paraId="7FD825AB" w14:textId="2CAEA416">
      <w:pPr>
        <w:rPr>
          <w:rFonts w:eastAsiaTheme="minorEastAsia"/>
          <w:iCs/>
        </w:rPr>
      </w:pPr>
    </w:p>
    <w:p w:rsidR="0052399D" w:rsidP="00922B1B" w:rsidRDefault="0052399D" w14:paraId="067F89BD" w14:textId="77777777">
      <w:pPr>
        <w:rPr>
          <w:rFonts w:eastAsiaTheme="minorEastAsia"/>
          <w:iCs/>
        </w:rPr>
      </w:pPr>
    </w:p>
    <w:p w:rsidRPr="00E05375" w:rsidR="0052399D" w:rsidP="0052399D" w:rsidRDefault="0052399D" w14:paraId="44CDB87A" w14:textId="1F3AB009">
      <w:pPr>
        <w:pStyle w:val="Heading1"/>
        <w:rPr>
          <w:b/>
          <w:bCs/>
        </w:rPr>
      </w:pPr>
      <w:r w:rsidRPr="00E05375">
        <w:rPr>
          <w:b/>
          <w:bCs/>
        </w:rPr>
        <w:t>P</w:t>
      </w:r>
      <w:r w:rsidRPr="00E05375" w:rsidR="00E05375">
        <w:rPr>
          <w:b/>
          <w:bCs/>
        </w:rPr>
        <w:t>art 2</w:t>
      </w:r>
      <w:r w:rsidRPr="00E05375">
        <w:rPr>
          <w:b/>
          <w:bCs/>
        </w:rPr>
        <w:t>– Java question</w:t>
      </w:r>
    </w:p>
    <w:p w:rsidR="0052399D" w:rsidP="0052399D" w:rsidRDefault="0052399D" w14:paraId="232AFFEE" w14:textId="77777777"/>
    <w:p w:rsidR="0052399D" w:rsidP="0052399D" w:rsidRDefault="0052399D" w14:paraId="4A0815A5" w14:textId="7F2E6AF1">
      <w:r>
        <w:t xml:space="preserve">You are going to make a system that manages a pet care service: that is, a service that looks after animals when the owners may be away. Each animal is housed in its own </w:t>
      </w:r>
      <w:r w:rsidRPr="33FBF18F">
        <w:rPr>
          <w:b/>
          <w:bCs/>
        </w:rPr>
        <w:t xml:space="preserve">enclosure </w:t>
      </w:r>
      <w:r>
        <w:t>at the service.</w:t>
      </w:r>
    </w:p>
    <w:p w:rsidR="00E05375" w:rsidP="0052399D" w:rsidRDefault="0052399D" w14:paraId="2946DB68" w14:textId="77777777">
      <w:r>
        <w:t>The tasks will get harder as you progress, and build on each other, so try to ensure that you complete each stage before moving on. Be sure to read through the entire specification before you begin to get a sense of all the features that might be needed.</w:t>
      </w:r>
    </w:p>
    <w:p w:rsidR="0052399D" w:rsidP="0052399D" w:rsidRDefault="0052399D" w14:paraId="5111D095" w14:textId="00B134E5">
      <w:r>
        <w:br/>
      </w:r>
      <w:r>
        <w:t>In each task, marks will be awarded for clean code and sensible object-oriented design choices as well as functionality.</w:t>
      </w:r>
    </w:p>
    <w:p w:rsidR="0052399D" w:rsidP="0052399D" w:rsidRDefault="0052399D" w14:paraId="337BC8C2" w14:textId="77777777"/>
    <w:p w:rsidRPr="00A86624" w:rsidR="0052399D" w:rsidP="0052399D" w:rsidRDefault="0052399D" w14:paraId="2ED19225" w14:textId="6E0C35CB">
      <w:pPr>
        <w:pStyle w:val="Heading2"/>
      </w:pPr>
      <w:r w:rsidR="0052399D">
        <w:rPr/>
        <w:t xml:space="preserve">Java Task </w:t>
      </w:r>
      <w:r w:rsidR="001B59D8">
        <w:rPr/>
        <w:t>1</w:t>
      </w:r>
      <w:r w:rsidR="0052399D">
        <w:rPr/>
        <w:t xml:space="preserve">: </w:t>
      </w:r>
      <w:r w:rsidR="0052399D">
        <w:rPr/>
        <w:t>Representing</w:t>
      </w:r>
      <w:r w:rsidR="0052399D">
        <w:rPr/>
        <w:t xml:space="preserve"> an animal (</w:t>
      </w:r>
      <w:r w:rsidR="77850A29">
        <w:rPr/>
        <w:t>10</w:t>
      </w:r>
      <w:r w:rsidR="0052399D">
        <w:rPr/>
        <w:t xml:space="preserve"> marks)</w:t>
      </w:r>
    </w:p>
    <w:p w:rsidR="0052399D" w:rsidP="0052399D" w:rsidRDefault="0052399D" w14:paraId="1256CEA5" w14:textId="0D3C2734">
      <w:r>
        <w:t xml:space="preserve">We have provided initial versions of an enumerated type </w:t>
      </w:r>
      <w:r w:rsidRPr="388764DE">
        <w:rPr>
          <w:b/>
          <w:bCs/>
        </w:rPr>
        <w:t>AnimalSize</w:t>
      </w:r>
      <w:r>
        <w:t xml:space="preserve"> and the skeleton of the </w:t>
      </w:r>
      <w:r w:rsidRPr="388764DE">
        <w:rPr>
          <w:b/>
          <w:bCs/>
        </w:rPr>
        <w:t>Animal</w:t>
      </w:r>
      <w:r>
        <w:t xml:space="preserve"> class that you should use for this task, which are both in the </w:t>
      </w:r>
      <w:r w:rsidRPr="388764DE">
        <w:rPr>
          <w:b/>
          <w:bCs/>
        </w:rPr>
        <w:t>petcare</w:t>
      </w:r>
      <w:r>
        <w:t xml:space="preserve"> package. You must use these classes:</w:t>
      </w:r>
      <w:r w:rsidRPr="388764DE">
        <w:rPr>
          <w:b/>
          <w:bCs/>
        </w:rPr>
        <w:t xml:space="preserve"> do not change the name of the classes or the package.</w:t>
      </w:r>
    </w:p>
    <w:p w:rsidR="0052399D" w:rsidP="0052399D" w:rsidRDefault="0052399D" w14:paraId="2742534E" w14:textId="77777777">
      <w:r>
        <w:t>For our purposes, an animal has the following properties:</w:t>
      </w:r>
    </w:p>
    <w:p w:rsidR="0052399D" w:rsidP="0052399D" w:rsidRDefault="0052399D" w14:paraId="36829620" w14:textId="77777777">
      <w:pPr>
        <w:pStyle w:val="ListParagraph"/>
        <w:numPr>
          <w:ilvl w:val="0"/>
          <w:numId w:val="33"/>
        </w:numPr>
        <w:spacing w:after="0" w:line="240" w:lineRule="auto"/>
      </w:pPr>
      <w:r w:rsidRPr="00846D6B">
        <w:rPr>
          <w:b/>
          <w:bCs/>
        </w:rPr>
        <w:t>Name</w:t>
      </w:r>
      <w:r>
        <w:t>: Each animal has a name which must be at least 3 characters long.</w:t>
      </w:r>
    </w:p>
    <w:p w:rsidR="0052399D" w:rsidP="0052399D" w:rsidRDefault="0052399D" w14:paraId="4AC62BB5" w14:textId="77777777">
      <w:pPr>
        <w:pStyle w:val="ListParagraph"/>
        <w:numPr>
          <w:ilvl w:val="0"/>
          <w:numId w:val="33"/>
        </w:numPr>
        <w:spacing w:after="0" w:line="240" w:lineRule="auto"/>
      </w:pPr>
      <w:r>
        <w:rPr>
          <w:b/>
          <w:bCs/>
        </w:rPr>
        <w:t>Size</w:t>
      </w:r>
      <w:r>
        <w:t xml:space="preserve">: An animal can be one of three sizes: small, medium, or large. </w:t>
      </w:r>
    </w:p>
    <w:p w:rsidR="0052399D" w:rsidP="0052399D" w:rsidRDefault="0052399D" w14:paraId="7E9FC047" w14:textId="6FCD39A9">
      <w:pPr>
        <w:pStyle w:val="ListParagraph"/>
        <w:numPr>
          <w:ilvl w:val="0"/>
          <w:numId w:val="33"/>
        </w:numPr>
        <w:spacing w:after="0" w:line="240" w:lineRule="auto"/>
      </w:pPr>
      <w:r w:rsidRPr="33FBF18F">
        <w:rPr>
          <w:b/>
          <w:bCs/>
        </w:rPr>
        <w:t>Comfortable temperature</w:t>
      </w:r>
      <w:r>
        <w:t xml:space="preserve">: Animals need to be kept within a specific temperature range to be comfortable. Each animal will have a range they must stay within, which must be expressed as a lower and upper bounding integer, both in the range 0 to 50 – an animal is comfortable in an enclosure as long as the temperature is between those two values.  </w:t>
      </w:r>
    </w:p>
    <w:p w:rsidR="001B59D8" w:rsidP="001B59D8" w:rsidRDefault="001B59D8" w14:paraId="33BAC250" w14:textId="77777777">
      <w:pPr>
        <w:spacing w:after="0" w:line="240" w:lineRule="auto"/>
      </w:pPr>
    </w:p>
    <w:p w:rsidR="001B59D8" w:rsidP="001B59D8" w:rsidRDefault="001B59D8" w14:paraId="3108F36E" w14:textId="259560C5">
      <w:pPr>
        <w:pStyle w:val="Heading3"/>
      </w:pPr>
      <w:r w:rsidR="001B59D8">
        <w:rPr/>
        <w:t>Task 1a [</w:t>
      </w:r>
      <w:r w:rsidR="317D6BC7">
        <w:rPr/>
        <w:t>4</w:t>
      </w:r>
      <w:r w:rsidR="001B59D8">
        <w:rPr/>
        <w:t xml:space="preserve"> marks]</w:t>
      </w:r>
    </w:p>
    <w:p w:rsidR="0052399D" w:rsidP="008F30F3" w:rsidRDefault="0052399D" w14:paraId="51A05B3A" w14:textId="3DA4E29A">
      <w:pPr>
        <w:spacing w:after="0" w:line="240" w:lineRule="auto"/>
      </w:pPr>
      <w:r>
        <w:t xml:space="preserve">Write some code to represent an animal so it can be stored in the system. You should use the provided </w:t>
      </w:r>
      <w:r w:rsidRPr="008F30F3">
        <w:rPr>
          <w:b/>
          <w:bCs/>
        </w:rPr>
        <w:t>Animal</w:t>
      </w:r>
      <w:r>
        <w:t xml:space="preserve"> class as the starting point for this class, but the specific details of the implementation are up to you. Make sure to include a constructor that sets all properties.</w:t>
      </w:r>
    </w:p>
    <w:p w:rsidR="008F30F3" w:rsidP="008F30F3" w:rsidRDefault="008F30F3" w14:paraId="32510786" w14:textId="77777777">
      <w:pPr>
        <w:spacing w:after="0" w:line="240" w:lineRule="auto"/>
      </w:pPr>
    </w:p>
    <w:p w:rsidR="008F30F3" w:rsidP="008F30F3" w:rsidRDefault="008F30F3" w14:paraId="3A8AF6CB" w14:textId="2CA0D183">
      <w:pPr>
        <w:pStyle w:val="Heading3"/>
      </w:pPr>
      <w:r w:rsidR="008F30F3">
        <w:rPr/>
        <w:t>Task 1b [</w:t>
      </w:r>
      <w:r w:rsidR="2CB7AEAF">
        <w:rPr/>
        <w:t>2</w:t>
      </w:r>
      <w:r w:rsidR="008F30F3">
        <w:rPr/>
        <w:t xml:space="preserve"> marks]</w:t>
      </w:r>
    </w:p>
    <w:p w:rsidR="0052399D" w:rsidP="008F30F3" w:rsidRDefault="0052399D" w14:paraId="06AEADA0" w14:textId="0A74E588">
      <w:pPr>
        <w:spacing w:after="0" w:line="240" w:lineRule="auto"/>
      </w:pPr>
      <w:r>
        <w:t xml:space="preserve">Add getter and setter methods for all the values and override the </w:t>
      </w:r>
      <w:r w:rsidRPr="008F30F3">
        <w:rPr>
          <w:b/>
          <w:bCs/>
        </w:rPr>
        <w:t>toString()</w:t>
      </w:r>
      <w:r>
        <w:t xml:space="preserve"> method and </w:t>
      </w:r>
      <w:r w:rsidRPr="008F30F3">
        <w:rPr>
          <w:b/>
          <w:bCs/>
        </w:rPr>
        <w:t>equals()/hashCode()</w:t>
      </w:r>
      <w:r>
        <w:t xml:space="preserve"> methods. The </w:t>
      </w:r>
      <w:r w:rsidRPr="008F30F3">
        <w:rPr>
          <w:b/>
          <w:bCs/>
        </w:rPr>
        <w:t>equals</w:t>
      </w:r>
      <w:r>
        <w:t xml:space="preserve"> method should return true when two animals are the same size and have the same name.</w:t>
      </w:r>
    </w:p>
    <w:p w:rsidR="0052399D" w:rsidP="0052399D" w:rsidRDefault="0052399D" w14:paraId="764793A3" w14:textId="77777777"/>
    <w:p w:rsidR="008F30F3" w:rsidP="008F30F3" w:rsidRDefault="008F30F3" w14:paraId="63D63BC7" w14:textId="0058116F">
      <w:pPr>
        <w:pStyle w:val="Heading3"/>
      </w:pPr>
      <w:r w:rsidR="008F30F3">
        <w:rPr/>
        <w:t>Task 1c [</w:t>
      </w:r>
      <w:r w:rsidR="0AB8AFF6">
        <w:rPr/>
        <w:t>4</w:t>
      </w:r>
      <w:r w:rsidR="008F30F3">
        <w:rPr/>
        <w:t xml:space="preserve"> marks]</w:t>
      </w:r>
    </w:p>
    <w:p w:rsidR="0052399D" w:rsidP="008F30F3" w:rsidRDefault="0052399D" w14:paraId="32F7BD1E" w14:textId="34FA95CB">
      <w:pPr>
        <w:spacing w:after="0" w:line="240" w:lineRule="auto"/>
      </w:pPr>
      <w:r>
        <w:t xml:space="preserve">Ensure that all the values that are stored are valid, following the specification above. If someone tries to create or update an animal with invalid values, then an </w:t>
      </w:r>
      <w:r w:rsidRPr="008F30F3">
        <w:rPr>
          <w:rFonts w:ascii="Courier New" w:hAnsi="Courier New" w:cs="Courier New"/>
        </w:rPr>
        <w:t>IllegalArgumentException</w:t>
      </w:r>
      <w:r>
        <w:t xml:space="preserve"> should be thrown, and the change should not take effect. </w:t>
      </w:r>
    </w:p>
    <w:p w:rsidR="0052399D" w:rsidP="0052399D" w:rsidRDefault="0052399D" w14:paraId="651EE6C3" w14:textId="77777777">
      <w:r>
        <w:br w:type="page"/>
      </w:r>
    </w:p>
    <w:p w:rsidRPr="00A86624" w:rsidR="0052399D" w:rsidP="0052399D" w:rsidRDefault="0052399D" w14:paraId="6D87AFE3" w14:textId="5A3F65FE">
      <w:pPr>
        <w:pStyle w:val="Heading2"/>
      </w:pPr>
      <w:r w:rsidR="0052399D">
        <w:rPr/>
        <w:t>Java Task 2: Enclosures and checks (</w:t>
      </w:r>
      <w:r w:rsidR="4A44E540">
        <w:rPr/>
        <w:t>15</w:t>
      </w:r>
      <w:r w:rsidR="0052399D">
        <w:rPr/>
        <w:t xml:space="preserve"> marks)</w:t>
      </w:r>
    </w:p>
    <w:p w:rsidR="0052399D" w:rsidP="0052399D" w:rsidRDefault="0052399D" w14:paraId="09738AA2" w14:textId="77777777">
      <w:r>
        <w:t xml:space="preserve">An </w:t>
      </w:r>
      <w:r w:rsidRPr="388764DE">
        <w:rPr>
          <w:b/>
          <w:bCs/>
        </w:rPr>
        <w:t xml:space="preserve">enclosure </w:t>
      </w:r>
      <w:r>
        <w:t>is a cage or pen that the pet care service maintains to keep one of the animals they are looking after in. Enclosures have:</w:t>
      </w:r>
    </w:p>
    <w:p w:rsidR="0052399D" w:rsidP="0052399D" w:rsidRDefault="0052399D" w14:paraId="309A235F" w14:textId="77777777">
      <w:pPr>
        <w:pStyle w:val="ListParagraph"/>
        <w:numPr>
          <w:ilvl w:val="0"/>
          <w:numId w:val="34"/>
        </w:numPr>
        <w:spacing w:after="0" w:line="240" w:lineRule="auto"/>
      </w:pPr>
      <w:r w:rsidRPr="388764DE">
        <w:rPr>
          <w:b/>
          <w:bCs/>
        </w:rPr>
        <w:t>Size</w:t>
      </w:r>
      <w:r>
        <w:t>: Each specific enclosure is rated to look after animals up to the size of small, medium or large.</w:t>
      </w:r>
    </w:p>
    <w:p w:rsidR="0052399D" w:rsidP="0052399D" w:rsidRDefault="0052399D" w14:paraId="244BC808" w14:textId="77777777">
      <w:pPr>
        <w:pStyle w:val="ListParagraph"/>
        <w:numPr>
          <w:ilvl w:val="0"/>
          <w:numId w:val="34"/>
        </w:numPr>
        <w:spacing w:after="0" w:line="240" w:lineRule="auto"/>
      </w:pPr>
      <w:r w:rsidRPr="388764DE">
        <w:rPr>
          <w:b/>
          <w:bCs/>
        </w:rPr>
        <w:t>Temperature</w:t>
      </w:r>
      <w:r>
        <w:t>: Each enclosure has a specific temperature that it is maintained at.</w:t>
      </w:r>
    </w:p>
    <w:p w:rsidR="0052399D" w:rsidP="0052399D" w:rsidRDefault="0052399D" w14:paraId="0A45B08E" w14:textId="77777777">
      <w:pPr>
        <w:pStyle w:val="ListParagraph"/>
        <w:numPr>
          <w:ilvl w:val="0"/>
          <w:numId w:val="34"/>
        </w:numPr>
        <w:spacing w:after="0" w:line="240" w:lineRule="auto"/>
      </w:pPr>
      <w:r w:rsidRPr="388764DE">
        <w:rPr>
          <w:b/>
          <w:bCs/>
        </w:rPr>
        <w:t>Running costs</w:t>
      </w:r>
      <w:r>
        <w:t>: Each enclosure costs a certain amount to run each day, which can be expressed as an integer.</w:t>
      </w:r>
    </w:p>
    <w:p w:rsidR="0052399D" w:rsidP="0052399D" w:rsidRDefault="0052399D" w14:paraId="2E92DC4D" w14:textId="77777777">
      <w:pPr>
        <w:pStyle w:val="ListParagraph"/>
        <w:numPr>
          <w:ilvl w:val="0"/>
          <w:numId w:val="34"/>
        </w:numPr>
        <w:spacing w:after="0" w:line="240" w:lineRule="auto"/>
      </w:pPr>
      <w:r w:rsidRPr="388764DE">
        <w:rPr>
          <w:b/>
          <w:bCs/>
        </w:rPr>
        <w:t>Current occupant</w:t>
      </w:r>
      <w:r>
        <w:t xml:space="preserve">: If there is an animal in the enclosure, they should be stored, otherwise the value of occupant should be </w:t>
      </w:r>
      <w:r w:rsidRPr="388764DE">
        <w:rPr>
          <w:b/>
          <w:bCs/>
        </w:rPr>
        <w:t>null</w:t>
      </w:r>
      <w:r>
        <w:t xml:space="preserve">. </w:t>
      </w:r>
    </w:p>
    <w:p w:rsidR="0052399D" w:rsidP="0052399D" w:rsidRDefault="0052399D" w14:paraId="531A4FF6" w14:textId="77777777"/>
    <w:p w:rsidR="008F30F3" w:rsidP="008F30F3" w:rsidRDefault="008F30F3" w14:paraId="7968B065" w14:textId="01FF4DBC">
      <w:pPr>
        <w:pStyle w:val="Heading3"/>
      </w:pPr>
      <w:r w:rsidR="008F30F3">
        <w:rPr/>
        <w:t>Task 2a [</w:t>
      </w:r>
      <w:r w:rsidR="2CC7BB84">
        <w:rPr/>
        <w:t>4</w:t>
      </w:r>
      <w:r w:rsidR="008F30F3">
        <w:rPr/>
        <w:t xml:space="preserve"> marks]</w:t>
      </w:r>
    </w:p>
    <w:p w:rsidR="0052399D" w:rsidP="008F30F3" w:rsidRDefault="0052399D" w14:paraId="337A6FFA" w14:textId="13FE8327">
      <w:pPr>
        <w:spacing w:after="0" w:line="240" w:lineRule="auto"/>
      </w:pPr>
      <w:r w:rsidR="0052399D">
        <w:rPr/>
        <w:t xml:space="preserve">Create a class called </w:t>
      </w:r>
      <w:r w:rsidRPr="50C9E75D" w:rsidR="0052399D">
        <w:rPr>
          <w:b w:val="1"/>
          <w:bCs w:val="1"/>
        </w:rPr>
        <w:t xml:space="preserve">Enclosure </w:t>
      </w:r>
      <w:r w:rsidR="0052399D">
        <w:rPr/>
        <w:t>that stores this information. The class should have a constructor that takes in a size, temperature, and running costs when it is created and set the occupant to null. The class should have getter methods for all the variables but no setters.</w:t>
      </w:r>
    </w:p>
    <w:p w:rsidR="0052399D" w:rsidP="0052399D" w:rsidRDefault="0052399D" w14:paraId="7B269AF7" w14:textId="77777777"/>
    <w:p w:rsidR="008F30F3" w:rsidP="00EE0B48" w:rsidRDefault="00EE0B48" w14:paraId="46EAB073" w14:textId="321B83D2">
      <w:pPr>
        <w:pStyle w:val="Heading3"/>
      </w:pPr>
      <w:r w:rsidR="00EE0B48">
        <w:rPr/>
        <w:t>Task 2b [</w:t>
      </w:r>
      <w:r w:rsidR="45DAE8EA">
        <w:rPr/>
        <w:t>5</w:t>
      </w:r>
      <w:r w:rsidR="00EE0B48">
        <w:rPr/>
        <w:t xml:space="preserve"> marks]</w:t>
      </w:r>
    </w:p>
    <w:p w:rsidR="0052399D" w:rsidP="00EE0B48" w:rsidRDefault="0052399D" w14:paraId="1313EB12" w14:textId="10387B92">
      <w:pPr>
        <w:spacing w:after="0" w:line="240" w:lineRule="auto"/>
      </w:pPr>
      <w:r>
        <w:t>Write a method with the signature:</w:t>
      </w:r>
      <w:r>
        <w:br/>
      </w:r>
      <w:r>
        <w:tab/>
      </w:r>
    </w:p>
    <w:p w:rsidRPr="00FC3FDD" w:rsidR="0052399D" w:rsidP="0052399D" w:rsidRDefault="0052399D" w14:paraId="7E2DD665" w14:textId="77777777">
      <w:pPr>
        <w:ind w:firstLine="720"/>
        <w:rPr>
          <w:rFonts w:ascii="Courier New" w:hAnsi="Courier New" w:cs="Courier New"/>
        </w:rPr>
      </w:pPr>
      <w:r w:rsidRPr="00FC3FDD">
        <w:rPr>
          <w:rFonts w:ascii="Courier New" w:hAnsi="Courier New" w:cs="Courier New"/>
        </w:rPr>
        <w:t xml:space="preserve">public boolean checkCompatibility(Animal animal) </w:t>
      </w:r>
    </w:p>
    <w:p w:rsidR="0052399D" w:rsidP="00EE0B48" w:rsidRDefault="0052399D" w14:paraId="340427CD" w14:textId="77777777">
      <w:r>
        <w:t>When passed an animal, the method checks whether the enclosure can take the animal and returns true if it can. For an animal to be compatible with an enclosure, the animal must be of the same size or smaller than the size an enclosure is rated for, and the enclosure’s temperature should fall within the animal’s comfort range.</w:t>
      </w:r>
    </w:p>
    <w:p w:rsidR="0052399D" w:rsidP="00EE0B48" w:rsidRDefault="00EE0B48" w14:paraId="1E77A377" w14:textId="2FF97CA1">
      <w:pPr>
        <w:pStyle w:val="Heading3"/>
      </w:pPr>
      <w:r w:rsidR="00EE0B48">
        <w:rPr/>
        <w:t>Task 2c [</w:t>
      </w:r>
      <w:r w:rsidR="5B6E9E43">
        <w:rPr/>
        <w:t>6</w:t>
      </w:r>
      <w:r w:rsidR="00EE0B48">
        <w:rPr/>
        <w:t xml:space="preserve"> marks]</w:t>
      </w:r>
    </w:p>
    <w:p w:rsidR="0052399D" w:rsidP="00EE0B48" w:rsidRDefault="0052399D" w14:paraId="6EC6C459" w14:textId="0A20A11F">
      <w:pPr>
        <w:spacing w:after="0" w:line="240" w:lineRule="auto"/>
      </w:pPr>
      <w:r>
        <w:t>Write a pair of methods with the signatures:</w:t>
      </w:r>
    </w:p>
    <w:p w:rsidR="0052399D" w:rsidP="0052399D" w:rsidRDefault="0052399D" w14:paraId="5A678C68" w14:textId="13ED373E"/>
    <w:p w:rsidRPr="00FC3FDD" w:rsidR="0052399D" w:rsidP="0052399D" w:rsidRDefault="0052399D" w14:paraId="51825835" w14:textId="77777777">
      <w:pPr>
        <w:ind w:firstLine="720"/>
        <w:rPr>
          <w:rFonts w:ascii="Courier New" w:hAnsi="Courier New" w:cs="Courier New"/>
        </w:rPr>
      </w:pPr>
      <w:r w:rsidRPr="00FC3FDD">
        <w:rPr>
          <w:rFonts w:ascii="Courier New" w:hAnsi="Courier New" w:cs="Courier New"/>
        </w:rPr>
        <w:t>public void addAnimal(Animal animal)</w:t>
      </w:r>
    </w:p>
    <w:p w:rsidRPr="00FC3FDD" w:rsidR="0052399D" w:rsidP="0052399D" w:rsidRDefault="0052399D" w14:paraId="107ECEB6" w14:textId="77777777">
      <w:pPr>
        <w:rPr>
          <w:rFonts w:ascii="Courier New" w:hAnsi="Courier New" w:cs="Courier New"/>
        </w:rPr>
      </w:pPr>
      <w:r w:rsidRPr="00FC3FDD">
        <w:rPr>
          <w:rFonts w:ascii="Courier New" w:hAnsi="Courier New" w:cs="Courier New"/>
        </w:rPr>
        <w:tab/>
      </w:r>
      <w:r w:rsidRPr="00FC3FDD">
        <w:rPr>
          <w:rFonts w:ascii="Courier New" w:hAnsi="Courier New" w:cs="Courier New"/>
        </w:rPr>
        <w:t>public void removeAnimal()</w:t>
      </w:r>
    </w:p>
    <w:p w:rsidR="0052399D" w:rsidP="00EE0B48" w:rsidRDefault="0052399D" w14:paraId="2AEE8FC6" w14:textId="77777777">
      <w:r>
        <w:t xml:space="preserve">When called, these methods should, respectively, add an animal to the Enclosure if it is compatible and does not already have an occupant, and remove the animal currently in the enclosure. If the animal cannot be added, then throw an </w:t>
      </w:r>
      <w:r w:rsidRPr="388764DE">
        <w:rPr>
          <w:rFonts w:ascii="Courier New" w:hAnsi="Courier New" w:cs="Courier New"/>
        </w:rPr>
        <w:t>IllegalArgumentExcepion</w:t>
      </w:r>
      <w:r>
        <w:t xml:space="preserve">. If </w:t>
      </w:r>
      <w:r w:rsidRPr="388764DE">
        <w:rPr>
          <w:b/>
          <w:bCs/>
        </w:rPr>
        <w:t>removeAnimal</w:t>
      </w:r>
      <w:r>
        <w:t xml:space="preserve"> is called on an empty enclosure, nothing should happen.</w:t>
      </w:r>
    </w:p>
    <w:p w:rsidR="0052399D" w:rsidP="0052399D" w:rsidRDefault="0052399D" w14:paraId="1D0E5A80" w14:textId="77777777"/>
    <w:p w:rsidR="0052399D" w:rsidP="0052399D" w:rsidRDefault="0052399D" w14:paraId="4AB2A37C" w14:textId="77777777">
      <w:r>
        <w:br w:type="page"/>
      </w:r>
    </w:p>
    <w:p w:rsidR="0052399D" w:rsidP="0052399D" w:rsidRDefault="0052399D" w14:paraId="4236B4B9" w14:textId="734958AF">
      <w:pPr>
        <w:pStyle w:val="Heading2"/>
      </w:pPr>
      <w:r w:rsidR="0052399D">
        <w:rPr/>
        <w:t xml:space="preserve">Java task </w:t>
      </w:r>
      <w:r w:rsidR="00EE0B48">
        <w:rPr/>
        <w:t>3</w:t>
      </w:r>
      <w:r w:rsidR="0052399D">
        <w:rPr/>
        <w:t>: The pet care service (</w:t>
      </w:r>
      <w:r w:rsidR="4B8E3DE6">
        <w:rPr/>
        <w:t>15</w:t>
      </w:r>
      <w:r w:rsidR="0052399D">
        <w:rPr/>
        <w:t xml:space="preserve"> marks)</w:t>
      </w:r>
    </w:p>
    <w:p w:rsidR="0052399D" w:rsidP="0052399D" w:rsidRDefault="0052399D" w14:paraId="47BFED88" w14:textId="77777777">
      <w:r>
        <w:t>The pet care service manages a collection of enclosures, and animals are allocated to enclosures as they arrive. Additional enclosures can be added to the service as needed.</w:t>
      </w:r>
    </w:p>
    <w:p w:rsidR="0052399D" w:rsidP="00EE0B48" w:rsidRDefault="00EE0B48" w14:paraId="29084975" w14:textId="6EBA2657">
      <w:pPr>
        <w:pStyle w:val="Heading3"/>
      </w:pPr>
      <w:r w:rsidR="00EE0B48">
        <w:rPr/>
        <w:t>Task 3a [</w:t>
      </w:r>
      <w:r w:rsidR="347BE9EA">
        <w:rPr/>
        <w:t>3</w:t>
      </w:r>
      <w:r w:rsidR="00EE0B48">
        <w:rPr/>
        <w:t xml:space="preserve"> mark]</w:t>
      </w:r>
    </w:p>
    <w:p w:rsidR="0052399D" w:rsidP="00EE0B48" w:rsidRDefault="0052399D" w14:paraId="3DF6D92F" w14:textId="76C0405E">
      <w:pPr>
        <w:spacing w:after="0" w:line="240" w:lineRule="auto"/>
      </w:pPr>
      <w:r>
        <w:t xml:space="preserve">Write a class called </w:t>
      </w:r>
      <w:r w:rsidRPr="00EE0B48">
        <w:rPr>
          <w:b/>
          <w:bCs/>
        </w:rPr>
        <w:t xml:space="preserve">PetService </w:t>
      </w:r>
      <w:r>
        <w:t>to represent the pet care service, which stores a single piece of information: the collection of enclosures that it manages, which should be initially empty.</w:t>
      </w:r>
    </w:p>
    <w:p w:rsidR="00EE0B48" w:rsidP="00EE0B48" w:rsidRDefault="00EE0B48" w14:paraId="0F14163A" w14:textId="77777777">
      <w:pPr>
        <w:spacing w:after="0" w:line="240" w:lineRule="auto"/>
      </w:pPr>
    </w:p>
    <w:p w:rsidR="00EE0B48" w:rsidP="00EE0B48" w:rsidRDefault="00EE0B48" w14:paraId="35E48DF6" w14:textId="7654CA29">
      <w:pPr>
        <w:pStyle w:val="Heading3"/>
      </w:pPr>
      <w:r w:rsidR="00EE0B48">
        <w:rPr/>
        <w:t>Task 3b [</w:t>
      </w:r>
      <w:r w:rsidR="07293AC2">
        <w:rPr/>
        <w:t>4</w:t>
      </w:r>
      <w:r w:rsidR="00EE0B48">
        <w:rPr/>
        <w:t xml:space="preserve"> marks]</w:t>
      </w:r>
    </w:p>
    <w:p w:rsidR="0052399D" w:rsidP="00EE0B48" w:rsidRDefault="0052399D" w14:paraId="2E27FBA2" w14:textId="734F73F4">
      <w:pPr>
        <w:spacing w:after="0" w:line="240" w:lineRule="auto"/>
      </w:pPr>
      <w:r>
        <w:t xml:space="preserve">Add methods to the </w:t>
      </w:r>
      <w:r w:rsidRPr="00EE0B48">
        <w:rPr>
          <w:b/>
          <w:bCs/>
        </w:rPr>
        <w:t xml:space="preserve">PetService </w:t>
      </w:r>
      <w:r>
        <w:t>class to maintain and print the enclosures that it manages.</w:t>
      </w:r>
      <w:r>
        <w:br/>
      </w:r>
      <w:r>
        <w:br/>
      </w:r>
      <w:r>
        <w:t>Add a method to the class with the following signature:</w:t>
      </w:r>
    </w:p>
    <w:p w:rsidR="0052399D" w:rsidP="0052399D" w:rsidRDefault="0052399D" w14:paraId="4EED49FF" w14:textId="77777777">
      <w:r>
        <w:tab/>
      </w:r>
    </w:p>
    <w:p w:rsidRPr="00FC3FDD" w:rsidR="0052399D" w:rsidP="0052399D" w:rsidRDefault="0052399D" w14:paraId="003C94CE" w14:textId="77777777">
      <w:pPr>
        <w:ind w:left="720" w:firstLine="720"/>
        <w:rPr>
          <w:rFonts w:ascii="Courier New" w:hAnsi="Courier New" w:cs="Courier New"/>
        </w:rPr>
      </w:pPr>
      <w:r w:rsidRPr="388764DE">
        <w:rPr>
          <w:rFonts w:ascii="Courier New" w:hAnsi="Courier New" w:cs="Courier New"/>
        </w:rPr>
        <w:t>public void addEnclosure(Enclosure enclosure)</w:t>
      </w:r>
    </w:p>
    <w:p w:rsidR="0052399D" w:rsidP="00EE0B48" w:rsidRDefault="0052399D" w14:paraId="474D42A6" w14:textId="77777777">
      <w:r>
        <w:t xml:space="preserve">When called, this method should add the given enclosure to the enclosures that the pet service has. </w:t>
      </w:r>
    </w:p>
    <w:p w:rsidR="0052399D" w:rsidP="00EE0B48" w:rsidRDefault="0052399D" w14:paraId="4F5AFFF3" w14:textId="41B2C6CB">
      <w:r>
        <w:t>Add a second method with the signature:</w:t>
      </w:r>
    </w:p>
    <w:p w:rsidRPr="00FC3FDD" w:rsidR="0052399D" w:rsidP="0052399D" w:rsidRDefault="0052399D" w14:paraId="7119E670" w14:textId="77777777">
      <w:pPr>
        <w:ind w:left="720" w:firstLine="720"/>
        <w:rPr>
          <w:rFonts w:ascii="Courier New" w:hAnsi="Courier New" w:cs="Courier New"/>
        </w:rPr>
      </w:pPr>
      <w:r w:rsidRPr="388764DE">
        <w:rPr>
          <w:rFonts w:ascii="Courier New" w:hAnsi="Courier New" w:cs="Courier New"/>
        </w:rPr>
        <w:t>public void printAllEnclosures()</w:t>
      </w:r>
      <w:r>
        <w:tab/>
      </w:r>
    </w:p>
    <w:p w:rsidR="0052399D" w:rsidP="00EE0B48" w:rsidRDefault="0052399D" w14:paraId="67B4707C" w14:textId="77777777">
      <w:r>
        <w:t>This should print out the details of all the enclosures that the service maintains.</w:t>
      </w:r>
    </w:p>
    <w:p w:rsidR="0052399D" w:rsidP="00EE0B48" w:rsidRDefault="00EE0B48" w14:paraId="104C3D3C" w14:textId="0D3A4872">
      <w:pPr>
        <w:pStyle w:val="Heading3"/>
      </w:pPr>
      <w:r w:rsidR="00EE0B48">
        <w:rPr/>
        <w:t>Task 3c [</w:t>
      </w:r>
      <w:r w:rsidR="1A2C1916">
        <w:rPr/>
        <w:t>4</w:t>
      </w:r>
      <w:r w:rsidR="00EE0B48">
        <w:rPr/>
        <w:t xml:space="preserve"> marks]</w:t>
      </w:r>
    </w:p>
    <w:p w:rsidR="0052399D" w:rsidP="00EE0B48" w:rsidRDefault="0052399D" w14:paraId="57D5E7C2" w14:textId="0304B45B">
      <w:pPr>
        <w:spacing w:after="0" w:line="240" w:lineRule="auto"/>
      </w:pPr>
      <w:r>
        <w:t>In this task you will handle adding an animal into the pet service’s care.</w:t>
      </w:r>
      <w:r>
        <w:br/>
      </w:r>
      <w:r>
        <w:br/>
      </w:r>
      <w:r>
        <w:t>Add a method with the signature:</w:t>
      </w:r>
    </w:p>
    <w:p w:rsidR="0052399D" w:rsidP="0052399D" w:rsidRDefault="0052399D" w14:paraId="4428E9D3" w14:textId="77777777">
      <w:pPr>
        <w:ind w:firstLine="720"/>
      </w:pPr>
    </w:p>
    <w:p w:rsidRPr="00FC3FDD" w:rsidR="0052399D" w:rsidP="0052399D" w:rsidRDefault="0052399D" w14:paraId="709F1027" w14:textId="77777777">
      <w:pPr>
        <w:ind w:firstLine="720"/>
        <w:rPr>
          <w:rFonts w:ascii="Courier New" w:hAnsi="Courier New" w:cs="Courier New"/>
        </w:rPr>
      </w:pPr>
      <w:r w:rsidRPr="33FBF18F">
        <w:rPr>
          <w:rFonts w:ascii="Courier New" w:hAnsi="Courier New" w:cs="Courier New"/>
        </w:rPr>
        <w:t xml:space="preserve">public boolean allocateAnimal(Animal animal) </w:t>
      </w:r>
    </w:p>
    <w:p w:rsidR="0052399D" w:rsidP="00EE0B48" w:rsidRDefault="0052399D" w14:paraId="05951A45" w14:textId="77777777">
      <w:r>
        <w:t>When called, this method should find the best enclosure to allocate an animal based on the following criteria:</w:t>
      </w:r>
    </w:p>
    <w:p w:rsidR="0052399D" w:rsidP="003B1308" w:rsidRDefault="0052399D" w14:paraId="441D7AF8" w14:textId="77777777">
      <w:pPr>
        <w:pStyle w:val="ListParagraph"/>
        <w:numPr>
          <w:ilvl w:val="0"/>
          <w:numId w:val="34"/>
        </w:numPr>
        <w:spacing w:after="0" w:line="240" w:lineRule="auto"/>
      </w:pPr>
      <w:r>
        <w:t>The enclosure must meet all the requirements for the animal (size, temperature).</w:t>
      </w:r>
    </w:p>
    <w:p w:rsidR="0052399D" w:rsidP="003B1308" w:rsidRDefault="0052399D" w14:paraId="3A0354E2" w14:textId="77777777">
      <w:pPr>
        <w:pStyle w:val="ListParagraph"/>
        <w:numPr>
          <w:ilvl w:val="0"/>
          <w:numId w:val="34"/>
        </w:numPr>
        <w:spacing w:after="0" w:line="240" w:lineRule="auto"/>
      </w:pPr>
      <w:r>
        <w:t>The enclosure cannot have another animal staying within it.</w:t>
      </w:r>
    </w:p>
    <w:p w:rsidR="0052399D" w:rsidP="003B1308" w:rsidRDefault="0052399D" w14:paraId="2CDC454F" w14:textId="77777777">
      <w:pPr>
        <w:pStyle w:val="ListParagraph"/>
        <w:numPr>
          <w:ilvl w:val="0"/>
          <w:numId w:val="34"/>
        </w:numPr>
        <w:spacing w:after="0" w:line="240" w:lineRule="auto"/>
      </w:pPr>
      <w:r>
        <w:t xml:space="preserve">If more than one enclosure meets the requirements, the animal should be allocated to the cheapest one (i.e., the one with the lowest running cost), and the method should return </w:t>
      </w:r>
      <w:r w:rsidRPr="388764DE">
        <w:rPr>
          <w:b/>
          <w:bCs/>
        </w:rPr>
        <w:t>true</w:t>
      </w:r>
      <w:r>
        <w:t>.</w:t>
      </w:r>
    </w:p>
    <w:p w:rsidR="0052399D" w:rsidP="003B1308" w:rsidRDefault="0052399D" w14:paraId="195BAE0F" w14:textId="77777777">
      <w:pPr>
        <w:pStyle w:val="ListParagraph"/>
        <w:numPr>
          <w:ilvl w:val="0"/>
          <w:numId w:val="34"/>
        </w:numPr>
        <w:spacing w:after="0" w:line="240" w:lineRule="auto"/>
      </w:pPr>
      <w:r>
        <w:t xml:space="preserve">If no appropriate enclosure is available, then no changes should be made to the pet service and the method should return </w:t>
      </w:r>
      <w:r w:rsidRPr="388764DE">
        <w:rPr>
          <w:b/>
          <w:bCs/>
        </w:rPr>
        <w:t>false</w:t>
      </w:r>
      <w:r>
        <w:t>.</w:t>
      </w:r>
    </w:p>
    <w:p w:rsidR="003B1308" w:rsidP="0052399D" w:rsidRDefault="003B1308" w14:paraId="61EDCECE" w14:textId="77777777"/>
    <w:p w:rsidR="0052399D" w:rsidP="00C84F54" w:rsidRDefault="003B1308" w14:paraId="6D313E6D" w14:textId="27130E70">
      <w:pPr>
        <w:pStyle w:val="Heading3"/>
      </w:pPr>
      <w:r w:rsidR="003B1308">
        <w:rPr/>
        <w:t>Task 3d [</w:t>
      </w:r>
      <w:r w:rsidR="29E04B7A">
        <w:rPr/>
        <w:t>4</w:t>
      </w:r>
      <w:r w:rsidR="003B1308">
        <w:rPr/>
        <w:t xml:space="preserve"> marks]</w:t>
      </w:r>
    </w:p>
    <w:p w:rsidR="0052399D" w:rsidP="00C84F54" w:rsidRDefault="0052399D" w14:paraId="1534D8A8" w14:textId="3FCBD399">
      <w:pPr>
        <w:spacing w:after="0" w:line="240" w:lineRule="auto"/>
      </w:pPr>
      <w:r>
        <w:t>Finally, add a method with the signature:</w:t>
      </w:r>
    </w:p>
    <w:p w:rsidR="0052399D" w:rsidP="0052399D" w:rsidRDefault="0052399D" w14:paraId="27685EA7" w14:textId="77777777">
      <w:pPr>
        <w:ind w:firstLine="720"/>
      </w:pPr>
    </w:p>
    <w:p w:rsidRPr="00FC3FDD" w:rsidR="0052399D" w:rsidP="0052399D" w:rsidRDefault="0052399D" w14:paraId="6A03FA4B" w14:textId="77777777">
      <w:pPr>
        <w:ind w:firstLine="720"/>
        <w:rPr>
          <w:rFonts w:ascii="Courier New" w:hAnsi="Courier New" w:cs="Courier New"/>
        </w:rPr>
      </w:pPr>
      <w:r w:rsidRPr="33FBF18F">
        <w:rPr>
          <w:rFonts w:ascii="Courier New" w:hAnsi="Courier New" w:cs="Courier New"/>
        </w:rPr>
        <w:t xml:space="preserve">public void removeAnimal(Animal animal) </w:t>
      </w:r>
    </w:p>
    <w:p w:rsidRPr="00C84F54" w:rsidR="0052399D" w:rsidP="00922B1B" w:rsidRDefault="0052399D" w14:paraId="0883D6A2" w14:textId="3A790861">
      <w:r>
        <w:t xml:space="preserve">When called, this method should search for a matching animal within the enclosures of the pet service. If a matching animal exists, it should be removed from its enclosure. If the animal does not exist in the system, then the method should throw an </w:t>
      </w:r>
      <w:r w:rsidRPr="388764DE">
        <w:rPr>
          <w:rFonts w:ascii="Courier New" w:hAnsi="Courier New" w:cs="Courier New"/>
        </w:rPr>
        <w:t>IllegalArgumentException</w:t>
      </w:r>
      <w:r>
        <w:t xml:space="preserve">. </w:t>
      </w:r>
    </w:p>
    <w:sectPr w:rsidRPr="00C84F54" w:rsidR="0052399D">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35669"/>
    <w:multiLevelType w:val="multilevel"/>
    <w:tmpl w:val="F7F4E750"/>
    <w:lvl w:ilvl="0">
      <w:start w:val="1"/>
      <w:numFmt w:val="bullet"/>
      <w:lvlText w:val=""/>
      <w:lvlJc w:val="left"/>
      <w:pPr>
        <w:tabs>
          <w:tab w:val="num" w:pos="1080"/>
        </w:tabs>
        <w:ind w:left="1080" w:hanging="360"/>
      </w:pPr>
      <w:rPr>
        <w:rFonts w:hint="default" w:ascii="Symbol" w:hAnsi="Symbol"/>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 w15:restartNumberingAfterBreak="0">
    <w:nsid w:val="008A5FE9"/>
    <w:multiLevelType w:val="hybridMultilevel"/>
    <w:tmpl w:val="7232424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7CE1664"/>
    <w:multiLevelType w:val="multilevel"/>
    <w:tmpl w:val="3F225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876055"/>
    <w:multiLevelType w:val="multilevel"/>
    <w:tmpl w:val="F21CBB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2E79E0"/>
    <w:multiLevelType w:val="hybridMultilevel"/>
    <w:tmpl w:val="F45E5E4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10B364E9"/>
    <w:multiLevelType w:val="multilevel"/>
    <w:tmpl w:val="F26E0B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0473B5"/>
    <w:multiLevelType w:val="multilevel"/>
    <w:tmpl w:val="917CD0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6C5F7B"/>
    <w:multiLevelType w:val="hybridMultilevel"/>
    <w:tmpl w:val="800E2C3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A782479"/>
    <w:multiLevelType w:val="multilevel"/>
    <w:tmpl w:val="DA92A7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672DA9"/>
    <w:multiLevelType w:val="hybridMultilevel"/>
    <w:tmpl w:val="6D7A55C8"/>
    <w:lvl w:ilvl="0" w:tplc="4FF28EC4">
      <w:start w:val="1"/>
      <w:numFmt w:val="decimal"/>
      <w:lvlText w:val="%1."/>
      <w:lvlJc w:val="left"/>
      <w:pPr>
        <w:ind w:left="720" w:hanging="360"/>
      </w:pPr>
    </w:lvl>
    <w:lvl w:ilvl="1" w:tplc="8C10ED7E">
      <w:start w:val="1"/>
      <w:numFmt w:val="lowerLetter"/>
      <w:lvlText w:val="%2."/>
      <w:lvlJc w:val="left"/>
      <w:pPr>
        <w:ind w:left="1440" w:hanging="360"/>
      </w:pPr>
    </w:lvl>
    <w:lvl w:ilvl="2" w:tplc="C1EC2D24">
      <w:start w:val="1"/>
      <w:numFmt w:val="lowerRoman"/>
      <w:lvlText w:val="%3."/>
      <w:lvlJc w:val="right"/>
      <w:pPr>
        <w:ind w:left="2160" w:hanging="180"/>
      </w:pPr>
    </w:lvl>
    <w:lvl w:ilvl="3" w:tplc="4992B952">
      <w:start w:val="1"/>
      <w:numFmt w:val="decimal"/>
      <w:lvlText w:val="%4."/>
      <w:lvlJc w:val="left"/>
      <w:pPr>
        <w:ind w:left="2880" w:hanging="360"/>
      </w:pPr>
    </w:lvl>
    <w:lvl w:ilvl="4" w:tplc="2454F4D2">
      <w:start w:val="1"/>
      <w:numFmt w:val="lowerLetter"/>
      <w:lvlText w:val="%5."/>
      <w:lvlJc w:val="left"/>
      <w:pPr>
        <w:ind w:left="3600" w:hanging="360"/>
      </w:pPr>
    </w:lvl>
    <w:lvl w:ilvl="5" w:tplc="E6EA3C82">
      <w:start w:val="1"/>
      <w:numFmt w:val="lowerRoman"/>
      <w:lvlText w:val="%6."/>
      <w:lvlJc w:val="right"/>
      <w:pPr>
        <w:ind w:left="4320" w:hanging="180"/>
      </w:pPr>
    </w:lvl>
    <w:lvl w:ilvl="6" w:tplc="A4DE68F0">
      <w:start w:val="1"/>
      <w:numFmt w:val="decimal"/>
      <w:lvlText w:val="%7."/>
      <w:lvlJc w:val="left"/>
      <w:pPr>
        <w:ind w:left="5040" w:hanging="360"/>
      </w:pPr>
    </w:lvl>
    <w:lvl w:ilvl="7" w:tplc="3454D196">
      <w:start w:val="1"/>
      <w:numFmt w:val="lowerLetter"/>
      <w:lvlText w:val="%8."/>
      <w:lvlJc w:val="left"/>
      <w:pPr>
        <w:ind w:left="5760" w:hanging="360"/>
      </w:pPr>
    </w:lvl>
    <w:lvl w:ilvl="8" w:tplc="EF4A68D8">
      <w:start w:val="1"/>
      <w:numFmt w:val="lowerRoman"/>
      <w:lvlText w:val="%9."/>
      <w:lvlJc w:val="right"/>
      <w:pPr>
        <w:ind w:left="6480" w:hanging="180"/>
      </w:pPr>
    </w:lvl>
  </w:abstractNum>
  <w:abstractNum w:abstractNumId="10" w15:restartNumberingAfterBreak="0">
    <w:nsid w:val="1D75502C"/>
    <w:multiLevelType w:val="multilevel"/>
    <w:tmpl w:val="186094F2"/>
    <w:lvl w:ilvl="0">
      <w:start w:val="1"/>
      <w:numFmt w:val="bullet"/>
      <w:lvlText w:val=""/>
      <w:lvlJc w:val="left"/>
      <w:pPr>
        <w:tabs>
          <w:tab w:val="num" w:pos="720"/>
        </w:tabs>
        <w:ind w:left="720" w:hanging="360"/>
      </w:pPr>
      <w:rPr>
        <w:rFonts w:hint="default" w:ascii="Symbol" w:hAnsi="Symbol"/>
        <w:sz w:val="20"/>
      </w:rPr>
    </w:lvl>
    <w:lvl w:ilvl="1">
      <w:start w:val="1"/>
      <w:numFmt w:val="decimal"/>
      <w:lvlText w:val="%2)"/>
      <w:lvlJc w:val="left"/>
      <w:pPr>
        <w:tabs>
          <w:tab w:val="num" w:pos="1440"/>
        </w:tabs>
        <w:ind w:left="1440" w:hanging="360"/>
      </w:pPr>
      <w:rPr>
        <w:rFonts w:asciiTheme="minorHAnsi" w:hAnsiTheme="minorHAnsi" w:eastAsiaTheme="minorEastAsia" w:cstheme="minorBidi"/>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1E793892"/>
    <w:multiLevelType w:val="multilevel"/>
    <w:tmpl w:val="F7F4E750"/>
    <w:lvl w:ilvl="0">
      <w:start w:val="1"/>
      <w:numFmt w:val="bullet"/>
      <w:lvlText w:val=""/>
      <w:lvlJc w:val="left"/>
      <w:pPr>
        <w:tabs>
          <w:tab w:val="num" w:pos="1080"/>
        </w:tabs>
        <w:ind w:left="1080" w:hanging="360"/>
      </w:pPr>
      <w:rPr>
        <w:rFonts w:hint="default" w:ascii="Symbol" w:hAnsi="Symbol"/>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2" w15:restartNumberingAfterBreak="0">
    <w:nsid w:val="23FF3957"/>
    <w:multiLevelType w:val="multilevel"/>
    <w:tmpl w:val="10445D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28BDDB4E"/>
    <w:multiLevelType w:val="hybridMultilevel"/>
    <w:tmpl w:val="7F068798"/>
    <w:lvl w:ilvl="0" w:tplc="533473FC">
      <w:start w:val="1"/>
      <w:numFmt w:val="decimal"/>
      <w:lvlText w:val="%1."/>
      <w:lvlJc w:val="left"/>
      <w:pPr>
        <w:ind w:left="720" w:hanging="360"/>
      </w:pPr>
    </w:lvl>
    <w:lvl w:ilvl="1" w:tplc="1FA4271C">
      <w:start w:val="1"/>
      <w:numFmt w:val="lowerLetter"/>
      <w:lvlText w:val="%2."/>
      <w:lvlJc w:val="left"/>
      <w:pPr>
        <w:ind w:left="1440" w:hanging="360"/>
      </w:pPr>
    </w:lvl>
    <w:lvl w:ilvl="2" w:tplc="B148AEBA">
      <w:start w:val="1"/>
      <w:numFmt w:val="lowerRoman"/>
      <w:lvlText w:val="%3."/>
      <w:lvlJc w:val="right"/>
      <w:pPr>
        <w:ind w:left="2160" w:hanging="180"/>
      </w:pPr>
    </w:lvl>
    <w:lvl w:ilvl="3" w:tplc="B4F0D2AA">
      <w:start w:val="1"/>
      <w:numFmt w:val="decimal"/>
      <w:lvlText w:val="%4."/>
      <w:lvlJc w:val="left"/>
      <w:pPr>
        <w:ind w:left="2880" w:hanging="360"/>
      </w:pPr>
    </w:lvl>
    <w:lvl w:ilvl="4" w:tplc="5FFCCE16">
      <w:start w:val="1"/>
      <w:numFmt w:val="lowerLetter"/>
      <w:lvlText w:val="%5."/>
      <w:lvlJc w:val="left"/>
      <w:pPr>
        <w:ind w:left="3600" w:hanging="360"/>
      </w:pPr>
    </w:lvl>
    <w:lvl w:ilvl="5" w:tplc="D088AE02">
      <w:start w:val="1"/>
      <w:numFmt w:val="lowerRoman"/>
      <w:lvlText w:val="%6."/>
      <w:lvlJc w:val="right"/>
      <w:pPr>
        <w:ind w:left="4320" w:hanging="180"/>
      </w:pPr>
    </w:lvl>
    <w:lvl w:ilvl="6" w:tplc="23B8C0FC">
      <w:start w:val="1"/>
      <w:numFmt w:val="decimal"/>
      <w:lvlText w:val="%7."/>
      <w:lvlJc w:val="left"/>
      <w:pPr>
        <w:ind w:left="5040" w:hanging="360"/>
      </w:pPr>
    </w:lvl>
    <w:lvl w:ilvl="7" w:tplc="32FEC48A">
      <w:start w:val="1"/>
      <w:numFmt w:val="lowerLetter"/>
      <w:lvlText w:val="%8."/>
      <w:lvlJc w:val="left"/>
      <w:pPr>
        <w:ind w:left="5760" w:hanging="360"/>
      </w:pPr>
    </w:lvl>
    <w:lvl w:ilvl="8" w:tplc="5664B8B2">
      <w:start w:val="1"/>
      <w:numFmt w:val="lowerRoman"/>
      <w:lvlText w:val="%9."/>
      <w:lvlJc w:val="right"/>
      <w:pPr>
        <w:ind w:left="6480" w:hanging="180"/>
      </w:pPr>
    </w:lvl>
  </w:abstractNum>
  <w:abstractNum w:abstractNumId="14" w15:restartNumberingAfterBreak="0">
    <w:nsid w:val="371C59A2"/>
    <w:multiLevelType w:val="multilevel"/>
    <w:tmpl w:val="BB3445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6519D8"/>
    <w:multiLevelType w:val="multilevel"/>
    <w:tmpl w:val="4B56A3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1D7385"/>
    <w:multiLevelType w:val="multilevel"/>
    <w:tmpl w:val="8A2426B8"/>
    <w:lvl w:ilvl="0">
      <w:start w:val="1"/>
      <w:numFmt w:val="bullet"/>
      <w:lvlText w:val=""/>
      <w:lvlJc w:val="left"/>
      <w:pPr>
        <w:tabs>
          <w:tab w:val="num" w:pos="720"/>
        </w:tabs>
        <w:ind w:left="720" w:hanging="360"/>
      </w:pPr>
      <w:rPr>
        <w:rFonts w:hint="default" w:ascii="Symbol" w:hAnsi="Symbol"/>
      </w:r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C22BF8"/>
    <w:multiLevelType w:val="hybridMultilevel"/>
    <w:tmpl w:val="2564CB38"/>
    <w:lvl w:ilvl="0" w:tplc="1F58F4EA">
      <w:start w:val="2"/>
      <w:numFmt w:val="bullet"/>
      <w:lvlText w:val="-"/>
      <w:lvlJc w:val="left"/>
      <w:pPr>
        <w:ind w:left="720" w:hanging="360"/>
      </w:pPr>
      <w:rPr>
        <w:rFonts w:hint="default" w:ascii="Calibri" w:hAnsi="Calibri" w:cs="Calibri" w:eastAsiaTheme="minorHAnsi"/>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43D20A76"/>
    <w:multiLevelType w:val="hybridMultilevel"/>
    <w:tmpl w:val="0C22E0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44F7064F"/>
    <w:multiLevelType w:val="multilevel"/>
    <w:tmpl w:val="61BAA81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46D76444"/>
    <w:multiLevelType w:val="hybridMultilevel"/>
    <w:tmpl w:val="14F8CA1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8E65603"/>
    <w:multiLevelType w:val="hybridMultilevel"/>
    <w:tmpl w:val="91AE44F0"/>
    <w:lvl w:ilvl="0" w:tplc="1BCE2318">
      <w:start w:val="1"/>
      <w:numFmt w:val="bullet"/>
      <w:lvlText w:val="-"/>
      <w:lvlJc w:val="left"/>
      <w:pPr>
        <w:ind w:left="720" w:hanging="360"/>
      </w:pPr>
      <w:rPr>
        <w:rFonts w:hint="default" w:ascii="Calibri" w:hAnsi="Calibri" w:cs="Calibri" w:eastAsiaTheme="minorEastAsia"/>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15:restartNumberingAfterBreak="0">
    <w:nsid w:val="513F1FBD"/>
    <w:multiLevelType w:val="multilevel"/>
    <w:tmpl w:val="9A1A79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6694735"/>
    <w:multiLevelType w:val="multilevel"/>
    <w:tmpl w:val="E79AB4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2F5440D"/>
    <w:multiLevelType w:val="hybridMultilevel"/>
    <w:tmpl w:val="EB8CE7D4"/>
    <w:lvl w:ilvl="0" w:tplc="35D82624">
      <w:start w:val="1"/>
      <w:numFmt w:val="decimal"/>
      <w:lvlText w:val="%1."/>
      <w:lvlJc w:val="left"/>
      <w:pPr>
        <w:ind w:left="720" w:hanging="360"/>
      </w:pPr>
    </w:lvl>
    <w:lvl w:ilvl="1" w:tplc="B74EBADC">
      <w:start w:val="1"/>
      <w:numFmt w:val="lowerLetter"/>
      <w:lvlText w:val="%2."/>
      <w:lvlJc w:val="left"/>
      <w:pPr>
        <w:ind w:left="1440" w:hanging="360"/>
      </w:pPr>
    </w:lvl>
    <w:lvl w:ilvl="2" w:tplc="FB5237F0">
      <w:start w:val="1"/>
      <w:numFmt w:val="lowerRoman"/>
      <w:lvlText w:val="%3."/>
      <w:lvlJc w:val="right"/>
      <w:pPr>
        <w:ind w:left="2160" w:hanging="180"/>
      </w:pPr>
    </w:lvl>
    <w:lvl w:ilvl="3" w:tplc="7CB49F8C">
      <w:start w:val="1"/>
      <w:numFmt w:val="decimal"/>
      <w:lvlText w:val="%4."/>
      <w:lvlJc w:val="left"/>
      <w:pPr>
        <w:ind w:left="2880" w:hanging="360"/>
      </w:pPr>
    </w:lvl>
    <w:lvl w:ilvl="4" w:tplc="65B2FBE2">
      <w:start w:val="1"/>
      <w:numFmt w:val="lowerLetter"/>
      <w:lvlText w:val="%5."/>
      <w:lvlJc w:val="left"/>
      <w:pPr>
        <w:ind w:left="3600" w:hanging="360"/>
      </w:pPr>
    </w:lvl>
    <w:lvl w:ilvl="5" w:tplc="B4CCA668">
      <w:start w:val="1"/>
      <w:numFmt w:val="lowerRoman"/>
      <w:lvlText w:val="%6."/>
      <w:lvlJc w:val="right"/>
      <w:pPr>
        <w:ind w:left="4320" w:hanging="180"/>
      </w:pPr>
    </w:lvl>
    <w:lvl w:ilvl="6" w:tplc="5E56A18C">
      <w:start w:val="1"/>
      <w:numFmt w:val="decimal"/>
      <w:lvlText w:val="%7."/>
      <w:lvlJc w:val="left"/>
      <w:pPr>
        <w:ind w:left="5040" w:hanging="360"/>
      </w:pPr>
    </w:lvl>
    <w:lvl w:ilvl="7" w:tplc="161EED32">
      <w:start w:val="1"/>
      <w:numFmt w:val="lowerLetter"/>
      <w:lvlText w:val="%8."/>
      <w:lvlJc w:val="left"/>
      <w:pPr>
        <w:ind w:left="5760" w:hanging="360"/>
      </w:pPr>
    </w:lvl>
    <w:lvl w:ilvl="8" w:tplc="2A068B50">
      <w:start w:val="1"/>
      <w:numFmt w:val="lowerRoman"/>
      <w:lvlText w:val="%9."/>
      <w:lvlJc w:val="right"/>
      <w:pPr>
        <w:ind w:left="6480" w:hanging="180"/>
      </w:pPr>
    </w:lvl>
  </w:abstractNum>
  <w:abstractNum w:abstractNumId="25" w15:restartNumberingAfterBreak="0">
    <w:nsid w:val="67EE6EBD"/>
    <w:multiLevelType w:val="hybridMultilevel"/>
    <w:tmpl w:val="10DAFC8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15:restartNumberingAfterBreak="0">
    <w:nsid w:val="6AEC3A27"/>
    <w:multiLevelType w:val="multilevel"/>
    <w:tmpl w:val="79B455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B6D70AC"/>
    <w:multiLevelType w:val="hybridMultilevel"/>
    <w:tmpl w:val="7A1E5408"/>
    <w:lvl w:ilvl="0" w:tplc="E3028218">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E2C5E3B"/>
    <w:multiLevelType w:val="hybridMultilevel"/>
    <w:tmpl w:val="AACCC95E"/>
    <w:lvl w:ilvl="0" w:tplc="07EE8AF6">
      <w:numFmt w:val="bullet"/>
      <w:lvlText w:val="-"/>
      <w:lvlJc w:val="left"/>
      <w:pPr>
        <w:ind w:left="720" w:hanging="360"/>
      </w:pPr>
      <w:rPr>
        <w:rFonts w:hint="default" w:ascii="Calibri" w:hAnsi="Calibri" w:cs="Calibri"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15:restartNumberingAfterBreak="0">
    <w:nsid w:val="74FE12C4"/>
    <w:multiLevelType w:val="hybridMultilevel"/>
    <w:tmpl w:val="DA52F73A"/>
    <w:lvl w:ilvl="0" w:tplc="3454F31C">
      <w:start w:val="1"/>
      <w:numFmt w:val="lowerLetter"/>
      <w:lvlText w:val="%1)"/>
      <w:lvlJc w:val="left"/>
      <w:pPr>
        <w:ind w:left="1134" w:hanging="360"/>
      </w:pPr>
      <w:rPr>
        <w:rFonts w:asciiTheme="minorHAnsi" w:hAnsiTheme="minorHAnsi" w:eastAsiaTheme="minorHAnsi" w:cstheme="minorBidi"/>
      </w:rPr>
    </w:lvl>
    <w:lvl w:ilvl="1" w:tplc="08090003" w:tentative="1">
      <w:start w:val="1"/>
      <w:numFmt w:val="bullet"/>
      <w:lvlText w:val="o"/>
      <w:lvlJc w:val="left"/>
      <w:pPr>
        <w:ind w:left="1854" w:hanging="360"/>
      </w:pPr>
      <w:rPr>
        <w:rFonts w:hint="default" w:ascii="Courier New" w:hAnsi="Courier New" w:cs="Courier New"/>
      </w:rPr>
    </w:lvl>
    <w:lvl w:ilvl="2" w:tplc="08090005" w:tentative="1">
      <w:start w:val="1"/>
      <w:numFmt w:val="bullet"/>
      <w:lvlText w:val=""/>
      <w:lvlJc w:val="left"/>
      <w:pPr>
        <w:ind w:left="2574" w:hanging="360"/>
      </w:pPr>
      <w:rPr>
        <w:rFonts w:hint="default" w:ascii="Wingdings" w:hAnsi="Wingdings"/>
      </w:rPr>
    </w:lvl>
    <w:lvl w:ilvl="3" w:tplc="08090001" w:tentative="1">
      <w:start w:val="1"/>
      <w:numFmt w:val="bullet"/>
      <w:lvlText w:val=""/>
      <w:lvlJc w:val="left"/>
      <w:pPr>
        <w:ind w:left="3294" w:hanging="360"/>
      </w:pPr>
      <w:rPr>
        <w:rFonts w:hint="default" w:ascii="Symbol" w:hAnsi="Symbol"/>
      </w:rPr>
    </w:lvl>
    <w:lvl w:ilvl="4" w:tplc="08090003" w:tentative="1">
      <w:start w:val="1"/>
      <w:numFmt w:val="bullet"/>
      <w:lvlText w:val="o"/>
      <w:lvlJc w:val="left"/>
      <w:pPr>
        <w:ind w:left="4014" w:hanging="360"/>
      </w:pPr>
      <w:rPr>
        <w:rFonts w:hint="default" w:ascii="Courier New" w:hAnsi="Courier New" w:cs="Courier New"/>
      </w:rPr>
    </w:lvl>
    <w:lvl w:ilvl="5" w:tplc="08090005" w:tentative="1">
      <w:start w:val="1"/>
      <w:numFmt w:val="bullet"/>
      <w:lvlText w:val=""/>
      <w:lvlJc w:val="left"/>
      <w:pPr>
        <w:ind w:left="4734" w:hanging="360"/>
      </w:pPr>
      <w:rPr>
        <w:rFonts w:hint="default" w:ascii="Wingdings" w:hAnsi="Wingdings"/>
      </w:rPr>
    </w:lvl>
    <w:lvl w:ilvl="6" w:tplc="08090001" w:tentative="1">
      <w:start w:val="1"/>
      <w:numFmt w:val="bullet"/>
      <w:lvlText w:val=""/>
      <w:lvlJc w:val="left"/>
      <w:pPr>
        <w:ind w:left="5454" w:hanging="360"/>
      </w:pPr>
      <w:rPr>
        <w:rFonts w:hint="default" w:ascii="Symbol" w:hAnsi="Symbol"/>
      </w:rPr>
    </w:lvl>
    <w:lvl w:ilvl="7" w:tplc="08090003" w:tentative="1">
      <w:start w:val="1"/>
      <w:numFmt w:val="bullet"/>
      <w:lvlText w:val="o"/>
      <w:lvlJc w:val="left"/>
      <w:pPr>
        <w:ind w:left="6174" w:hanging="360"/>
      </w:pPr>
      <w:rPr>
        <w:rFonts w:hint="default" w:ascii="Courier New" w:hAnsi="Courier New" w:cs="Courier New"/>
      </w:rPr>
    </w:lvl>
    <w:lvl w:ilvl="8" w:tplc="08090005" w:tentative="1">
      <w:start w:val="1"/>
      <w:numFmt w:val="bullet"/>
      <w:lvlText w:val=""/>
      <w:lvlJc w:val="left"/>
      <w:pPr>
        <w:ind w:left="6894" w:hanging="360"/>
      </w:pPr>
      <w:rPr>
        <w:rFonts w:hint="default" w:ascii="Wingdings" w:hAnsi="Wingdings"/>
      </w:rPr>
    </w:lvl>
  </w:abstractNum>
  <w:abstractNum w:abstractNumId="30" w15:restartNumberingAfterBreak="0">
    <w:nsid w:val="758B26F2"/>
    <w:multiLevelType w:val="hybridMultilevel"/>
    <w:tmpl w:val="3C1EB6EC"/>
    <w:lvl w:ilvl="0" w:tplc="1F58F4EA">
      <w:start w:val="2"/>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1" w15:restartNumberingAfterBreak="0">
    <w:nsid w:val="788443CA"/>
    <w:multiLevelType w:val="multilevel"/>
    <w:tmpl w:val="F7F4E750"/>
    <w:lvl w:ilvl="0">
      <w:start w:val="1"/>
      <w:numFmt w:val="bullet"/>
      <w:lvlText w:val=""/>
      <w:lvlJc w:val="left"/>
      <w:pPr>
        <w:tabs>
          <w:tab w:val="num" w:pos="1080"/>
        </w:tabs>
        <w:ind w:left="1080" w:hanging="360"/>
      </w:pPr>
      <w:rPr>
        <w:rFonts w:hint="default" w:ascii="Symbol" w:hAnsi="Symbol"/>
        <w:sz w:val="20"/>
      </w:rPr>
    </w:lvl>
    <w:lvl w:ilvl="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32" w15:restartNumberingAfterBreak="0">
    <w:nsid w:val="7CCC045A"/>
    <w:multiLevelType w:val="multilevel"/>
    <w:tmpl w:val="3F228A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A408D4"/>
    <w:multiLevelType w:val="multilevel"/>
    <w:tmpl w:val="961AEB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8348978">
    <w:abstractNumId w:val="20"/>
  </w:num>
  <w:num w:numId="2" w16cid:durableId="9841286">
    <w:abstractNumId w:val="29"/>
  </w:num>
  <w:num w:numId="3" w16cid:durableId="1974166885">
    <w:abstractNumId w:val="18"/>
  </w:num>
  <w:num w:numId="4" w16cid:durableId="1907032830">
    <w:abstractNumId w:val="1"/>
  </w:num>
  <w:num w:numId="5" w16cid:durableId="1906718305">
    <w:abstractNumId w:val="7"/>
  </w:num>
  <w:num w:numId="6" w16cid:durableId="126357836">
    <w:abstractNumId w:val="25"/>
  </w:num>
  <w:num w:numId="7" w16cid:durableId="1602252073">
    <w:abstractNumId w:val="21"/>
  </w:num>
  <w:num w:numId="8" w16cid:durableId="315693846">
    <w:abstractNumId w:val="28"/>
  </w:num>
  <w:num w:numId="9" w16cid:durableId="2145536194">
    <w:abstractNumId w:val="6"/>
  </w:num>
  <w:num w:numId="10" w16cid:durableId="901794634">
    <w:abstractNumId w:val="3"/>
  </w:num>
  <w:num w:numId="11" w16cid:durableId="1420828895">
    <w:abstractNumId w:val="5"/>
  </w:num>
  <w:num w:numId="12" w16cid:durableId="313535413">
    <w:abstractNumId w:val="22"/>
  </w:num>
  <w:num w:numId="13" w16cid:durableId="397824328">
    <w:abstractNumId w:val="26"/>
  </w:num>
  <w:num w:numId="14" w16cid:durableId="557857469">
    <w:abstractNumId w:val="33"/>
  </w:num>
  <w:num w:numId="15" w16cid:durableId="1770543427">
    <w:abstractNumId w:val="23"/>
  </w:num>
  <w:num w:numId="16" w16cid:durableId="817309155">
    <w:abstractNumId w:val="8"/>
  </w:num>
  <w:num w:numId="17" w16cid:durableId="1768111471">
    <w:abstractNumId w:val="15"/>
  </w:num>
  <w:num w:numId="18" w16cid:durableId="1699772785">
    <w:abstractNumId w:val="32"/>
  </w:num>
  <w:num w:numId="19" w16cid:durableId="1581132899">
    <w:abstractNumId w:val="14"/>
  </w:num>
  <w:num w:numId="20" w16cid:durableId="1420835602">
    <w:abstractNumId w:val="11"/>
  </w:num>
  <w:num w:numId="21" w16cid:durableId="765687065">
    <w:abstractNumId w:val="4"/>
  </w:num>
  <w:num w:numId="22" w16cid:durableId="554196170">
    <w:abstractNumId w:val="27"/>
  </w:num>
  <w:num w:numId="23" w16cid:durableId="1102262151">
    <w:abstractNumId w:val="0"/>
  </w:num>
  <w:num w:numId="24" w16cid:durableId="1930042692">
    <w:abstractNumId w:val="31"/>
  </w:num>
  <w:num w:numId="25" w16cid:durableId="1009672619">
    <w:abstractNumId w:val="19"/>
  </w:num>
  <w:num w:numId="26" w16cid:durableId="1321696735">
    <w:abstractNumId w:val="10"/>
  </w:num>
  <w:num w:numId="27" w16cid:durableId="1738742036">
    <w:abstractNumId w:val="12"/>
  </w:num>
  <w:num w:numId="28" w16cid:durableId="221408812">
    <w:abstractNumId w:val="2"/>
  </w:num>
  <w:num w:numId="29" w16cid:durableId="2049985265">
    <w:abstractNumId w:val="16"/>
  </w:num>
  <w:num w:numId="30" w16cid:durableId="98837896">
    <w:abstractNumId w:val="24"/>
  </w:num>
  <w:num w:numId="31" w16cid:durableId="1835955346">
    <w:abstractNumId w:val="9"/>
  </w:num>
  <w:num w:numId="32" w16cid:durableId="551813745">
    <w:abstractNumId w:val="13"/>
  </w:num>
  <w:num w:numId="33" w16cid:durableId="1472677315">
    <w:abstractNumId w:val="30"/>
  </w:num>
  <w:num w:numId="34" w16cid:durableId="1957902334">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2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bIwsbQwNzc2MDRQ0lEKTi0uzszPAymwqAUABNSYiSwAAAA="/>
  </w:docVars>
  <w:rsids>
    <w:rsidRoot w:val="00952802"/>
    <w:rsid w:val="00003846"/>
    <w:rsid w:val="00003983"/>
    <w:rsid w:val="000116C6"/>
    <w:rsid w:val="00020D79"/>
    <w:rsid w:val="0002493C"/>
    <w:rsid w:val="00031F8B"/>
    <w:rsid w:val="00047503"/>
    <w:rsid w:val="00053AA8"/>
    <w:rsid w:val="00055B7B"/>
    <w:rsid w:val="000602B3"/>
    <w:rsid w:val="00064158"/>
    <w:rsid w:val="000715D6"/>
    <w:rsid w:val="000832EB"/>
    <w:rsid w:val="000833B9"/>
    <w:rsid w:val="00083597"/>
    <w:rsid w:val="00091F51"/>
    <w:rsid w:val="000A2B58"/>
    <w:rsid w:val="000B4821"/>
    <w:rsid w:val="000C22EB"/>
    <w:rsid w:val="000D51CF"/>
    <w:rsid w:val="00124FD6"/>
    <w:rsid w:val="00134610"/>
    <w:rsid w:val="0014195E"/>
    <w:rsid w:val="001451F1"/>
    <w:rsid w:val="00166AB1"/>
    <w:rsid w:val="00167208"/>
    <w:rsid w:val="001705A2"/>
    <w:rsid w:val="00175ABE"/>
    <w:rsid w:val="00177172"/>
    <w:rsid w:val="0019302B"/>
    <w:rsid w:val="00197E89"/>
    <w:rsid w:val="001A2381"/>
    <w:rsid w:val="001A65BC"/>
    <w:rsid w:val="001B59D8"/>
    <w:rsid w:val="001D70D2"/>
    <w:rsid w:val="001E02E9"/>
    <w:rsid w:val="001E18EE"/>
    <w:rsid w:val="001F75D7"/>
    <w:rsid w:val="00206689"/>
    <w:rsid w:val="00210C6C"/>
    <w:rsid w:val="0026272F"/>
    <w:rsid w:val="0026759D"/>
    <w:rsid w:val="0028089E"/>
    <w:rsid w:val="0029354D"/>
    <w:rsid w:val="002A4DFF"/>
    <w:rsid w:val="002A65FC"/>
    <w:rsid w:val="002B0D88"/>
    <w:rsid w:val="002C1C71"/>
    <w:rsid w:val="002C282E"/>
    <w:rsid w:val="00300624"/>
    <w:rsid w:val="00306921"/>
    <w:rsid w:val="00330E12"/>
    <w:rsid w:val="00357AED"/>
    <w:rsid w:val="0036110F"/>
    <w:rsid w:val="003852FE"/>
    <w:rsid w:val="00391E32"/>
    <w:rsid w:val="003A2A9F"/>
    <w:rsid w:val="003B1308"/>
    <w:rsid w:val="003E3AC3"/>
    <w:rsid w:val="003F32E4"/>
    <w:rsid w:val="003F7651"/>
    <w:rsid w:val="0040714E"/>
    <w:rsid w:val="004106AE"/>
    <w:rsid w:val="0042255D"/>
    <w:rsid w:val="00434C34"/>
    <w:rsid w:val="00437BD2"/>
    <w:rsid w:val="00455DF1"/>
    <w:rsid w:val="004565D4"/>
    <w:rsid w:val="00457759"/>
    <w:rsid w:val="0048281A"/>
    <w:rsid w:val="00483558"/>
    <w:rsid w:val="004A1617"/>
    <w:rsid w:val="004A22C4"/>
    <w:rsid w:val="004A243A"/>
    <w:rsid w:val="004B3527"/>
    <w:rsid w:val="004B5A35"/>
    <w:rsid w:val="004C0328"/>
    <w:rsid w:val="004C1FFE"/>
    <w:rsid w:val="004D2A88"/>
    <w:rsid w:val="004E52A4"/>
    <w:rsid w:val="004F1763"/>
    <w:rsid w:val="004F4637"/>
    <w:rsid w:val="005004D2"/>
    <w:rsid w:val="00507330"/>
    <w:rsid w:val="00510CD6"/>
    <w:rsid w:val="00513972"/>
    <w:rsid w:val="0052399D"/>
    <w:rsid w:val="00537F15"/>
    <w:rsid w:val="00541EC9"/>
    <w:rsid w:val="005450E4"/>
    <w:rsid w:val="00555A63"/>
    <w:rsid w:val="00562FAC"/>
    <w:rsid w:val="00573626"/>
    <w:rsid w:val="00573FFC"/>
    <w:rsid w:val="00580887"/>
    <w:rsid w:val="00586127"/>
    <w:rsid w:val="00586BB2"/>
    <w:rsid w:val="005908EE"/>
    <w:rsid w:val="00592B22"/>
    <w:rsid w:val="005A47DB"/>
    <w:rsid w:val="005A5699"/>
    <w:rsid w:val="005F7F71"/>
    <w:rsid w:val="00622C64"/>
    <w:rsid w:val="00675AF2"/>
    <w:rsid w:val="00680699"/>
    <w:rsid w:val="006B64B3"/>
    <w:rsid w:val="006D342A"/>
    <w:rsid w:val="006D6E30"/>
    <w:rsid w:val="006D74E0"/>
    <w:rsid w:val="006E3031"/>
    <w:rsid w:val="006F5638"/>
    <w:rsid w:val="00704699"/>
    <w:rsid w:val="00720DD3"/>
    <w:rsid w:val="007228EC"/>
    <w:rsid w:val="007668E9"/>
    <w:rsid w:val="00772B8D"/>
    <w:rsid w:val="00772C6E"/>
    <w:rsid w:val="0077410B"/>
    <w:rsid w:val="007756D8"/>
    <w:rsid w:val="00786ABE"/>
    <w:rsid w:val="007A0D12"/>
    <w:rsid w:val="007E699F"/>
    <w:rsid w:val="007E7060"/>
    <w:rsid w:val="007F48CE"/>
    <w:rsid w:val="008043C9"/>
    <w:rsid w:val="0081761F"/>
    <w:rsid w:val="00824BE6"/>
    <w:rsid w:val="008253B5"/>
    <w:rsid w:val="0083716B"/>
    <w:rsid w:val="00841502"/>
    <w:rsid w:val="008433C8"/>
    <w:rsid w:val="008450B5"/>
    <w:rsid w:val="00857FB7"/>
    <w:rsid w:val="00882830"/>
    <w:rsid w:val="008853E7"/>
    <w:rsid w:val="008A369D"/>
    <w:rsid w:val="008A5C9D"/>
    <w:rsid w:val="008B7284"/>
    <w:rsid w:val="008C32D7"/>
    <w:rsid w:val="008C4C24"/>
    <w:rsid w:val="008C4F52"/>
    <w:rsid w:val="008E719A"/>
    <w:rsid w:val="008F0542"/>
    <w:rsid w:val="008F30F3"/>
    <w:rsid w:val="00916498"/>
    <w:rsid w:val="00922B1B"/>
    <w:rsid w:val="00923C64"/>
    <w:rsid w:val="0093010B"/>
    <w:rsid w:val="00936F2E"/>
    <w:rsid w:val="009402B2"/>
    <w:rsid w:val="00952802"/>
    <w:rsid w:val="009533CC"/>
    <w:rsid w:val="00960B49"/>
    <w:rsid w:val="00972212"/>
    <w:rsid w:val="00983BC1"/>
    <w:rsid w:val="009B7863"/>
    <w:rsid w:val="009D49FF"/>
    <w:rsid w:val="009E126A"/>
    <w:rsid w:val="009F0C08"/>
    <w:rsid w:val="009F646D"/>
    <w:rsid w:val="00A0407B"/>
    <w:rsid w:val="00A21B6B"/>
    <w:rsid w:val="00A24F35"/>
    <w:rsid w:val="00A544E2"/>
    <w:rsid w:val="00A61D15"/>
    <w:rsid w:val="00A77C4A"/>
    <w:rsid w:val="00A81E8A"/>
    <w:rsid w:val="00A86433"/>
    <w:rsid w:val="00A94DAF"/>
    <w:rsid w:val="00AA49BB"/>
    <w:rsid w:val="00AB5D2C"/>
    <w:rsid w:val="00AF56B2"/>
    <w:rsid w:val="00B056EC"/>
    <w:rsid w:val="00B200ED"/>
    <w:rsid w:val="00B333AB"/>
    <w:rsid w:val="00B35693"/>
    <w:rsid w:val="00B402E5"/>
    <w:rsid w:val="00B40F6B"/>
    <w:rsid w:val="00B45659"/>
    <w:rsid w:val="00B56F1E"/>
    <w:rsid w:val="00B6140E"/>
    <w:rsid w:val="00B615D1"/>
    <w:rsid w:val="00B65D08"/>
    <w:rsid w:val="00B83736"/>
    <w:rsid w:val="00B92080"/>
    <w:rsid w:val="00B94151"/>
    <w:rsid w:val="00B95775"/>
    <w:rsid w:val="00BA754C"/>
    <w:rsid w:val="00BB00AD"/>
    <w:rsid w:val="00BD6A50"/>
    <w:rsid w:val="00BE787B"/>
    <w:rsid w:val="00BF21EC"/>
    <w:rsid w:val="00BF6975"/>
    <w:rsid w:val="00C068CB"/>
    <w:rsid w:val="00C100CF"/>
    <w:rsid w:val="00C10BFC"/>
    <w:rsid w:val="00C150E9"/>
    <w:rsid w:val="00C255E9"/>
    <w:rsid w:val="00C27E6B"/>
    <w:rsid w:val="00C34861"/>
    <w:rsid w:val="00C57397"/>
    <w:rsid w:val="00C61269"/>
    <w:rsid w:val="00C66790"/>
    <w:rsid w:val="00C72675"/>
    <w:rsid w:val="00C84F54"/>
    <w:rsid w:val="00C9109A"/>
    <w:rsid w:val="00CB50BB"/>
    <w:rsid w:val="00CC010E"/>
    <w:rsid w:val="00CC2D7B"/>
    <w:rsid w:val="00D07666"/>
    <w:rsid w:val="00D11053"/>
    <w:rsid w:val="00D112C6"/>
    <w:rsid w:val="00D17538"/>
    <w:rsid w:val="00D21793"/>
    <w:rsid w:val="00D23EB1"/>
    <w:rsid w:val="00D41B5F"/>
    <w:rsid w:val="00D46191"/>
    <w:rsid w:val="00D65F08"/>
    <w:rsid w:val="00D70067"/>
    <w:rsid w:val="00D91CF2"/>
    <w:rsid w:val="00D93CA6"/>
    <w:rsid w:val="00DB1BD8"/>
    <w:rsid w:val="00DB449C"/>
    <w:rsid w:val="00DC5492"/>
    <w:rsid w:val="00DD00FB"/>
    <w:rsid w:val="00DD54E7"/>
    <w:rsid w:val="00DD5615"/>
    <w:rsid w:val="00DE1EBB"/>
    <w:rsid w:val="00DE3100"/>
    <w:rsid w:val="00DE354D"/>
    <w:rsid w:val="00DE4717"/>
    <w:rsid w:val="00E05375"/>
    <w:rsid w:val="00E06E6C"/>
    <w:rsid w:val="00E14386"/>
    <w:rsid w:val="00E2525A"/>
    <w:rsid w:val="00E60368"/>
    <w:rsid w:val="00E6678C"/>
    <w:rsid w:val="00E80E74"/>
    <w:rsid w:val="00E82FE7"/>
    <w:rsid w:val="00E97592"/>
    <w:rsid w:val="00EA4BCD"/>
    <w:rsid w:val="00EA6C58"/>
    <w:rsid w:val="00EC49DC"/>
    <w:rsid w:val="00EC74B6"/>
    <w:rsid w:val="00EE05B3"/>
    <w:rsid w:val="00EE0B48"/>
    <w:rsid w:val="00EF44F8"/>
    <w:rsid w:val="00EF59CB"/>
    <w:rsid w:val="00F30696"/>
    <w:rsid w:val="00F411D5"/>
    <w:rsid w:val="00F67A81"/>
    <w:rsid w:val="00F75B76"/>
    <w:rsid w:val="00F82C3C"/>
    <w:rsid w:val="00F84D03"/>
    <w:rsid w:val="00F939ED"/>
    <w:rsid w:val="00FA13CD"/>
    <w:rsid w:val="00FA3389"/>
    <w:rsid w:val="00FB5DDA"/>
    <w:rsid w:val="00FC2C7F"/>
    <w:rsid w:val="00FC536C"/>
    <w:rsid w:val="00FD0475"/>
    <w:rsid w:val="00FD2B42"/>
    <w:rsid w:val="00FE1D08"/>
    <w:rsid w:val="00FE6EBB"/>
    <w:rsid w:val="00FF4C41"/>
    <w:rsid w:val="07293AC2"/>
    <w:rsid w:val="0AB8AFF6"/>
    <w:rsid w:val="11129E91"/>
    <w:rsid w:val="19744136"/>
    <w:rsid w:val="1A2C1916"/>
    <w:rsid w:val="1DE1543F"/>
    <w:rsid w:val="25E6B5AD"/>
    <w:rsid w:val="25EF71FB"/>
    <w:rsid w:val="29E04B7A"/>
    <w:rsid w:val="2CB7AEAF"/>
    <w:rsid w:val="2CC7BB84"/>
    <w:rsid w:val="317D6BC7"/>
    <w:rsid w:val="33BF627D"/>
    <w:rsid w:val="347BE9EA"/>
    <w:rsid w:val="3BCBFE21"/>
    <w:rsid w:val="455378D2"/>
    <w:rsid w:val="45DAE8EA"/>
    <w:rsid w:val="4A44E540"/>
    <w:rsid w:val="4B8E3DE6"/>
    <w:rsid w:val="50C9E75D"/>
    <w:rsid w:val="5B6E9E43"/>
    <w:rsid w:val="6035C4C3"/>
    <w:rsid w:val="77850A29"/>
    <w:rsid w:val="7B3ECE93"/>
    <w:rsid w:val="7C90CA7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751CB"/>
  <w15:chartTrackingRefBased/>
  <w15:docId w15:val="{06BE510E-B19D-41F3-95F5-88AE07CB62E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0715D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715D6"/>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E3100"/>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E3100"/>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952802"/>
    <w:pPr>
      <w:ind w:left="720"/>
      <w:contextualSpacing/>
    </w:pPr>
  </w:style>
  <w:style w:type="character" w:styleId="Heading1Char" w:customStyle="1">
    <w:name w:val="Heading 1 Char"/>
    <w:basedOn w:val="DefaultParagraphFont"/>
    <w:link w:val="Heading1"/>
    <w:uiPriority w:val="9"/>
    <w:rsid w:val="000715D6"/>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0715D6"/>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DE3100"/>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semiHidden/>
    <w:rsid w:val="00DE3100"/>
    <w:rPr>
      <w:rFonts w:asciiTheme="majorHAnsi" w:hAnsiTheme="majorHAnsi" w:eastAsiaTheme="majorEastAsia" w:cstheme="majorBidi"/>
      <w:i/>
      <w:iCs/>
      <w:color w:val="2F5496" w:themeColor="accent1" w:themeShade="BF"/>
    </w:rPr>
  </w:style>
  <w:style w:type="paragraph" w:styleId="NoSpacing">
    <w:name w:val="No Spacing"/>
    <w:uiPriority w:val="1"/>
    <w:qFormat/>
    <w:rsid w:val="00FF4C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756152">
      <w:bodyDiv w:val="1"/>
      <w:marLeft w:val="0"/>
      <w:marRight w:val="0"/>
      <w:marTop w:val="0"/>
      <w:marBottom w:val="0"/>
      <w:divBdr>
        <w:top w:val="none" w:sz="0" w:space="0" w:color="auto"/>
        <w:left w:val="none" w:sz="0" w:space="0" w:color="auto"/>
        <w:bottom w:val="none" w:sz="0" w:space="0" w:color="auto"/>
        <w:right w:val="none" w:sz="0" w:space="0" w:color="auto"/>
      </w:divBdr>
    </w:div>
    <w:div w:id="33384450">
      <w:bodyDiv w:val="1"/>
      <w:marLeft w:val="0"/>
      <w:marRight w:val="0"/>
      <w:marTop w:val="0"/>
      <w:marBottom w:val="0"/>
      <w:divBdr>
        <w:top w:val="none" w:sz="0" w:space="0" w:color="auto"/>
        <w:left w:val="none" w:sz="0" w:space="0" w:color="auto"/>
        <w:bottom w:val="none" w:sz="0" w:space="0" w:color="auto"/>
        <w:right w:val="none" w:sz="0" w:space="0" w:color="auto"/>
      </w:divBdr>
    </w:div>
    <w:div w:id="626355609">
      <w:bodyDiv w:val="1"/>
      <w:marLeft w:val="0"/>
      <w:marRight w:val="0"/>
      <w:marTop w:val="0"/>
      <w:marBottom w:val="0"/>
      <w:divBdr>
        <w:top w:val="none" w:sz="0" w:space="0" w:color="auto"/>
        <w:left w:val="none" w:sz="0" w:space="0" w:color="auto"/>
        <w:bottom w:val="none" w:sz="0" w:space="0" w:color="auto"/>
        <w:right w:val="none" w:sz="0" w:space="0" w:color="auto"/>
      </w:divBdr>
    </w:div>
    <w:div w:id="806894977">
      <w:bodyDiv w:val="1"/>
      <w:marLeft w:val="0"/>
      <w:marRight w:val="0"/>
      <w:marTop w:val="0"/>
      <w:marBottom w:val="0"/>
      <w:divBdr>
        <w:top w:val="none" w:sz="0" w:space="0" w:color="auto"/>
        <w:left w:val="none" w:sz="0" w:space="0" w:color="auto"/>
        <w:bottom w:val="none" w:sz="0" w:space="0" w:color="auto"/>
        <w:right w:val="none" w:sz="0" w:space="0" w:color="auto"/>
      </w:divBdr>
    </w:div>
    <w:div w:id="1434469815">
      <w:bodyDiv w:val="1"/>
      <w:marLeft w:val="0"/>
      <w:marRight w:val="0"/>
      <w:marTop w:val="0"/>
      <w:marBottom w:val="0"/>
      <w:divBdr>
        <w:top w:val="none" w:sz="0" w:space="0" w:color="auto"/>
        <w:left w:val="none" w:sz="0" w:space="0" w:color="auto"/>
        <w:bottom w:val="none" w:sz="0" w:space="0" w:color="auto"/>
        <w:right w:val="none" w:sz="0" w:space="0" w:color="auto"/>
      </w:divBdr>
    </w:div>
    <w:div w:id="1464729993">
      <w:bodyDiv w:val="1"/>
      <w:marLeft w:val="0"/>
      <w:marRight w:val="0"/>
      <w:marTop w:val="0"/>
      <w:marBottom w:val="0"/>
      <w:divBdr>
        <w:top w:val="none" w:sz="0" w:space="0" w:color="auto"/>
        <w:left w:val="none" w:sz="0" w:space="0" w:color="auto"/>
        <w:bottom w:val="none" w:sz="0" w:space="0" w:color="auto"/>
        <w:right w:val="none" w:sz="0" w:space="0" w:color="auto"/>
      </w:divBdr>
    </w:div>
    <w:div w:id="1552040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png" Id="rId8" /><Relationship Type="http://schemas.openxmlformats.org/officeDocument/2006/relationships/settings" Target="settings.xml" Id="rId3" /><Relationship Type="http://schemas.openxmlformats.org/officeDocument/2006/relationships/image" Target="media/image3.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theme" Target="theme/theme1.xml" Id="rId11" /><Relationship Type="http://schemas.openxmlformats.org/officeDocument/2006/relationships/image" Target="media/image1.png"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image" Target="media/image5.png"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ireilla Bikanga Ada</dc:creator>
  <keywords/>
  <dc:description/>
  <lastModifiedBy>Mary Ellen Foster</lastModifiedBy>
  <revision>24</revision>
  <dcterms:created xsi:type="dcterms:W3CDTF">2024-10-10T14:55:00.0000000Z</dcterms:created>
  <dcterms:modified xsi:type="dcterms:W3CDTF">2024-10-24T10:34:39.4515593Z</dcterms:modified>
</coreProperties>
</file>